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7F1593" w:rsidRDefault="00382EFF" w:rsidP="007F1593">
      <w:pPr>
        <w:pStyle w:val="PlainText"/>
        <w:jc w:val="center"/>
        <w:rPr>
          <w:rFonts w:ascii="Times New Roman" w:hAnsi="Times New Roman" w:cs="Times New Roman"/>
          <w:b/>
          <w:bCs/>
          <w:sz w:val="24"/>
          <w:szCs w:val="24"/>
        </w:rPr>
      </w:pPr>
      <w:r w:rsidRPr="007F1593">
        <w:rPr>
          <w:rFonts w:ascii="Times New Roman" w:hAnsi="Times New Roman" w:cs="Times New Roman"/>
          <w:b/>
          <w:bCs/>
          <w:sz w:val="24"/>
          <w:szCs w:val="24"/>
        </w:rPr>
        <w:t>Hardin County Board of Education</w:t>
      </w:r>
    </w:p>
    <w:p w:rsidR="007F1593" w:rsidRDefault="007F1593" w:rsidP="007F1593">
      <w:pPr>
        <w:pStyle w:val="PlainText"/>
        <w:jc w:val="center"/>
        <w:rPr>
          <w:rFonts w:ascii="Times New Roman" w:hAnsi="Times New Roman" w:cs="Times New Roman"/>
          <w:sz w:val="24"/>
          <w:szCs w:val="24"/>
        </w:rPr>
      </w:pPr>
      <w:r w:rsidRPr="007F1593">
        <w:rPr>
          <w:rFonts w:ascii="Times New Roman" w:hAnsi="Times New Roman" w:cs="Times New Roman"/>
          <w:sz w:val="24"/>
          <w:szCs w:val="24"/>
        </w:rPr>
        <w:t xml:space="preserve">Evening Board Meeting </w:t>
      </w:r>
    </w:p>
    <w:p w:rsidR="00382EFF" w:rsidRPr="007F1593" w:rsidRDefault="00382EFF" w:rsidP="007F1593">
      <w:pPr>
        <w:pStyle w:val="PlainText"/>
        <w:jc w:val="center"/>
        <w:rPr>
          <w:rFonts w:ascii="Times New Roman" w:hAnsi="Times New Roman" w:cs="Times New Roman"/>
          <w:sz w:val="24"/>
          <w:szCs w:val="24"/>
        </w:rPr>
      </w:pPr>
      <w:r w:rsidRPr="007F1593">
        <w:rPr>
          <w:rFonts w:ascii="Times New Roman" w:hAnsi="Times New Roman" w:cs="Times New Roman"/>
          <w:sz w:val="24"/>
          <w:szCs w:val="24"/>
        </w:rPr>
        <w:t>June 19, 2025</w:t>
      </w:r>
      <w:r w:rsidR="007F1593">
        <w:rPr>
          <w:rFonts w:ascii="Times New Roman" w:hAnsi="Times New Roman" w:cs="Times New Roman"/>
          <w:sz w:val="24"/>
          <w:szCs w:val="24"/>
        </w:rPr>
        <w:t>,</w:t>
      </w:r>
      <w:r w:rsidRPr="007F1593">
        <w:rPr>
          <w:rFonts w:ascii="Times New Roman" w:hAnsi="Times New Roman" w:cs="Times New Roman"/>
          <w:sz w:val="24"/>
          <w:szCs w:val="24"/>
        </w:rPr>
        <w:t xml:space="preserve"> 6:00 PM</w:t>
      </w:r>
    </w:p>
    <w:p w:rsidR="00382EFF" w:rsidRPr="007F1593" w:rsidRDefault="00382EFF" w:rsidP="007F1593">
      <w:pPr>
        <w:pStyle w:val="PlainText"/>
        <w:jc w:val="center"/>
        <w:rPr>
          <w:rFonts w:ascii="Times New Roman" w:hAnsi="Times New Roman" w:cs="Times New Roman"/>
          <w:sz w:val="24"/>
          <w:szCs w:val="24"/>
        </w:rPr>
      </w:pPr>
      <w:r w:rsidRPr="007F1593">
        <w:rPr>
          <w:rFonts w:ascii="Times New Roman" w:hAnsi="Times New Roman" w:cs="Times New Roman"/>
          <w:sz w:val="24"/>
          <w:szCs w:val="24"/>
        </w:rPr>
        <w:t>65 W.A. Jenkins Rd, Elizabethtown, KY 42701</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 Call to Order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I. Pledge of Allegiance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II. Board Commitment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V. Recognition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18 - Motion Passed: </w:t>
      </w:r>
      <w:r w:rsidRPr="007F1593">
        <w:rPr>
          <w:rFonts w:ascii="Times New Roman" w:hAnsi="Times New Roman" w:cs="Times New Roman"/>
          <w:sz w:val="24"/>
          <w:szCs w:val="24"/>
        </w:rPr>
        <w:t xml:space="preserve"> Approval of the resolution recognizing students passed with a motion by Mr. Ben Sego and a second by Mr. Steve Bland.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V.A. Student Recognitions </w:t>
      </w:r>
      <w:r w:rsidRPr="007F1593">
        <w:rPr>
          <w:rFonts w:ascii="Times New Roman" w:hAnsi="Times New Roman" w:cs="Times New Roman"/>
          <w:sz w:val="24"/>
          <w:szCs w:val="24"/>
        </w:rPr>
        <w:t xml:space="preserve"> </w:t>
      </w:r>
    </w:p>
    <w:p w:rsidR="007F1593" w:rsidRPr="007F1593" w:rsidRDefault="007F1593" w:rsidP="007F1593">
      <w:pPr>
        <w:jc w:val="center"/>
        <w:rPr>
          <w:b/>
          <w:bCs/>
          <w:color w:val="000000"/>
          <w:kern w:val="28"/>
        </w:rPr>
      </w:pPr>
      <w:r w:rsidRPr="007F1593">
        <w:rPr>
          <w:b/>
          <w:bCs/>
          <w:color w:val="000000"/>
          <w:kern w:val="28"/>
        </w:rPr>
        <w:t>Resolution of Recognition</w:t>
      </w:r>
    </w:p>
    <w:p w:rsidR="007F1593" w:rsidRPr="007F1593" w:rsidRDefault="007F1593" w:rsidP="007F1593">
      <w:pPr>
        <w:rPr>
          <w:b/>
          <w:bCs/>
          <w:color w:val="000000"/>
          <w:kern w:val="28"/>
        </w:rPr>
      </w:pPr>
    </w:p>
    <w:p w:rsidR="007F1593" w:rsidRPr="007F1593" w:rsidRDefault="007F1593" w:rsidP="007F1593">
      <w:pPr>
        <w:ind w:firstLine="720"/>
        <w:rPr>
          <w:kern w:val="28"/>
        </w:rPr>
      </w:pPr>
      <w:r w:rsidRPr="007F1593">
        <w:rPr>
          <w:kern w:val="28"/>
        </w:rPr>
        <w:t>WHEREAS, the function of a Board of Education is to strive for excellence in all phases of educational programs, and;</w:t>
      </w:r>
    </w:p>
    <w:p w:rsidR="007F1593" w:rsidRPr="007F1593" w:rsidRDefault="007F1593" w:rsidP="007F1593">
      <w:pPr>
        <w:rPr>
          <w:kern w:val="28"/>
        </w:rPr>
      </w:pPr>
    </w:p>
    <w:p w:rsidR="007F1593" w:rsidRPr="007F1593" w:rsidRDefault="007F1593" w:rsidP="007F1593">
      <w:pPr>
        <w:ind w:firstLine="720"/>
        <w:rPr>
          <w:kern w:val="28"/>
        </w:rPr>
      </w:pPr>
      <w:r w:rsidRPr="007F1593">
        <w:rPr>
          <w:kern w:val="28"/>
        </w:rPr>
        <w:t>WHEREAS, a major indication of such excellence is awards and honors earned by the students, employees and programs of the school system, and;</w:t>
      </w:r>
    </w:p>
    <w:p w:rsidR="007F1593" w:rsidRPr="007F1593" w:rsidRDefault="007F1593" w:rsidP="007F1593">
      <w:pPr>
        <w:rPr>
          <w:kern w:val="28"/>
        </w:rPr>
      </w:pPr>
    </w:p>
    <w:p w:rsidR="007F1593" w:rsidRPr="007F1593" w:rsidRDefault="007F1593" w:rsidP="007F1593">
      <w:pPr>
        <w:ind w:firstLine="720"/>
        <w:rPr>
          <w:kern w:val="28"/>
        </w:rPr>
      </w:pPr>
      <w:r w:rsidRPr="007F1593">
        <w:rPr>
          <w:kern w:val="28"/>
        </w:rPr>
        <w:t>WHEREAS, the Hardin County Board of Education deems it fitting and proper that significant awards and honors be recognized by the Board;</w:t>
      </w:r>
    </w:p>
    <w:p w:rsidR="007F1593" w:rsidRPr="007F1593" w:rsidRDefault="007F1593" w:rsidP="007F1593">
      <w:pPr>
        <w:rPr>
          <w:kern w:val="28"/>
        </w:rPr>
      </w:pPr>
    </w:p>
    <w:p w:rsidR="007F1593" w:rsidRPr="007F1593" w:rsidRDefault="007F1593" w:rsidP="007F1593">
      <w:pPr>
        <w:ind w:firstLine="720"/>
        <w:rPr>
          <w:kern w:val="28"/>
        </w:rPr>
      </w:pPr>
      <w:r w:rsidRPr="007F1593">
        <w:rPr>
          <w:kern w:val="28"/>
        </w:rPr>
        <w:t>BE IT THEREFORE RESOLVED THAT the Hardin County Board of Education, meeting in special session on June 19, 2025, does hereby recognize the achievements of the following:</w:t>
      </w:r>
    </w:p>
    <w:p w:rsidR="007F1593" w:rsidRPr="007F1593" w:rsidRDefault="007F1593" w:rsidP="007F1593">
      <w:pPr>
        <w:ind w:firstLine="720"/>
        <w:rPr>
          <w:kern w:val="28"/>
        </w:rPr>
      </w:pP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t xml:space="preserve">Kennedi Alford, Central Hardin High School, finished second at the 3-A Kentucky High School Athletic Association (KHSAA) Track and Field Championships in the 200-meter dash with a time </w:t>
      </w:r>
      <w:proofErr w:type="gramStart"/>
      <w:r w:rsidRPr="007F1593">
        <w:rPr>
          <w:color w:val="000000"/>
          <w:kern w:val="28"/>
        </w:rPr>
        <w:t>of :24.58</w:t>
      </w:r>
      <w:proofErr w:type="gramEnd"/>
      <w:r w:rsidRPr="007F1593">
        <w:rPr>
          <w:color w:val="000000"/>
          <w:kern w:val="28"/>
        </w:rPr>
        <w:t>.</w:t>
      </w: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t xml:space="preserve">Jake Powell and Cedric Green, Central Hardin High School, finished first at the 3-A Kentucky High School Athletic Association (KHSAA) Track and Field Championships in 100-meter Unified Relay.  </w:t>
      </w: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t xml:space="preserve">Austin Young and Cedric Green, Central Hardin High School, finished third at the 3-A Kentucky High School Athletic Association (KHSAA) Track and Field Championships in 200-meter Unified Relay with a time </w:t>
      </w:r>
      <w:proofErr w:type="gramStart"/>
      <w:r w:rsidRPr="007F1593">
        <w:rPr>
          <w:color w:val="000000"/>
          <w:kern w:val="28"/>
        </w:rPr>
        <w:t>of :53.77</w:t>
      </w:r>
      <w:proofErr w:type="gramEnd"/>
      <w:r w:rsidRPr="007F1593">
        <w:rPr>
          <w:color w:val="000000"/>
          <w:kern w:val="28"/>
        </w:rPr>
        <w:t xml:space="preserve">.  </w:t>
      </w: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t>Kayleigh Rice, John Hardin High School, finished second at the 2-A Kentucky High School Athletic Association (KHSAA) Track and Field Championships in the Girls Shotput with a distance of 37’2.5”</w:t>
      </w: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lastRenderedPageBreak/>
        <w:t xml:space="preserve">Ayla Lawrence, Kendall Lambert, Laila </w:t>
      </w:r>
      <w:proofErr w:type="spellStart"/>
      <w:r w:rsidRPr="007F1593">
        <w:rPr>
          <w:color w:val="000000"/>
          <w:kern w:val="28"/>
        </w:rPr>
        <w:t>Willams</w:t>
      </w:r>
      <w:proofErr w:type="spellEnd"/>
      <w:r w:rsidRPr="007F1593">
        <w:rPr>
          <w:color w:val="000000"/>
          <w:kern w:val="28"/>
        </w:rPr>
        <w:t xml:space="preserve"> and Brooke Swanson (all from John Hardin High School) finished third at the 2-A Kentucky High School Athletic Association (KHSAA) Track and Field Championships in the Girls 3200-meter relay.  </w:t>
      </w:r>
    </w:p>
    <w:p w:rsidR="007F1593" w:rsidRPr="007F1593" w:rsidRDefault="007F1593" w:rsidP="007F1593">
      <w:pPr>
        <w:numPr>
          <w:ilvl w:val="0"/>
          <w:numId w:val="1"/>
        </w:numPr>
        <w:shd w:val="clear" w:color="auto" w:fill="FFFFFF"/>
        <w:spacing w:after="300"/>
        <w:textAlignment w:val="baseline"/>
        <w:rPr>
          <w:color w:val="000000"/>
          <w:kern w:val="28"/>
        </w:rPr>
      </w:pPr>
      <w:r w:rsidRPr="007F1593">
        <w:rPr>
          <w:color w:val="000000"/>
          <w:kern w:val="28"/>
        </w:rPr>
        <w:t>The Central Hardin High School Girls Tennis team earned a semi-final berth in the Kentucky High School Athletic Association Girls State Championships.   The following is a list of all of all members of the Lady Bruin Tennis Team.  The members of the team that competed at the state competition are marked with an asterisk (*).</w:t>
      </w:r>
    </w:p>
    <w:p w:rsidR="007F1593" w:rsidRPr="007F1593" w:rsidRDefault="007F1593" w:rsidP="007F1593">
      <w:pPr>
        <w:numPr>
          <w:ilvl w:val="1"/>
          <w:numId w:val="1"/>
        </w:numPr>
        <w:shd w:val="clear" w:color="auto" w:fill="FFFFFF"/>
        <w:textAlignment w:val="baseline"/>
        <w:rPr>
          <w:color w:val="000000"/>
          <w:kern w:val="28"/>
        </w:rPr>
      </w:pPr>
      <w:r w:rsidRPr="007F1593">
        <w:rPr>
          <w:color w:val="000000"/>
        </w:rPr>
        <w:t xml:space="preserve">Beatriz </w:t>
      </w:r>
      <w:proofErr w:type="spellStart"/>
      <w:r w:rsidRPr="007F1593">
        <w:rPr>
          <w:color w:val="000000"/>
        </w:rPr>
        <w:t>Fernández</w:t>
      </w:r>
      <w:proofErr w:type="spellEnd"/>
      <w:r w:rsidRPr="007F1593">
        <w:rPr>
          <w:color w:val="000000"/>
        </w:rPr>
        <w:t xml:space="preserve"> Fournier*</w:t>
      </w:r>
    </w:p>
    <w:p w:rsidR="007F1593" w:rsidRPr="007F1593" w:rsidRDefault="007F1593" w:rsidP="007F1593">
      <w:pPr>
        <w:numPr>
          <w:ilvl w:val="1"/>
          <w:numId w:val="1"/>
        </w:numPr>
        <w:shd w:val="clear" w:color="auto" w:fill="FFFFFF"/>
        <w:textAlignment w:val="baseline"/>
        <w:rPr>
          <w:color w:val="000000"/>
          <w:kern w:val="28"/>
        </w:rPr>
      </w:pPr>
      <w:r w:rsidRPr="007F1593">
        <w:rPr>
          <w:color w:val="000000"/>
        </w:rPr>
        <w:t xml:space="preserve">Clare </w:t>
      </w:r>
      <w:proofErr w:type="spellStart"/>
      <w:r w:rsidRPr="007F1593">
        <w:rPr>
          <w:color w:val="000000"/>
        </w:rPr>
        <w:t>Riney</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kern w:val="28"/>
        </w:rPr>
      </w:pPr>
      <w:proofErr w:type="spellStart"/>
      <w:r w:rsidRPr="007F1593">
        <w:rPr>
          <w:color w:val="000000"/>
        </w:rPr>
        <w:t>Geneve</w:t>
      </w:r>
      <w:proofErr w:type="spellEnd"/>
      <w:r w:rsidRPr="007F1593">
        <w:rPr>
          <w:color w:val="000000"/>
        </w:rPr>
        <w:t xml:space="preserve"> Jackson *</w:t>
      </w:r>
    </w:p>
    <w:p w:rsidR="007F1593" w:rsidRPr="007F1593" w:rsidRDefault="007F1593" w:rsidP="007F1593">
      <w:pPr>
        <w:numPr>
          <w:ilvl w:val="1"/>
          <w:numId w:val="1"/>
        </w:numPr>
        <w:shd w:val="clear" w:color="auto" w:fill="FFFFFF"/>
        <w:textAlignment w:val="baseline"/>
        <w:rPr>
          <w:color w:val="000000"/>
          <w:kern w:val="28"/>
        </w:rPr>
      </w:pPr>
      <w:r w:rsidRPr="007F1593">
        <w:rPr>
          <w:color w:val="000000"/>
        </w:rPr>
        <w:t xml:space="preserve">Elena McNeil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Lilia </w:t>
      </w:r>
      <w:proofErr w:type="spellStart"/>
      <w:r w:rsidRPr="007F1593">
        <w:rPr>
          <w:color w:val="000000"/>
        </w:rPr>
        <w:t>Kimberlain</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Courtney Woodward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Madison Gipson </w:t>
      </w:r>
    </w:p>
    <w:p w:rsidR="007F1593" w:rsidRPr="007F1593" w:rsidRDefault="007F1593" w:rsidP="007F1593">
      <w:pPr>
        <w:numPr>
          <w:ilvl w:val="1"/>
          <w:numId w:val="1"/>
        </w:numPr>
        <w:shd w:val="clear" w:color="auto" w:fill="FFFFFF"/>
        <w:textAlignment w:val="baseline"/>
        <w:rPr>
          <w:color w:val="000000"/>
        </w:rPr>
      </w:pPr>
      <w:proofErr w:type="spellStart"/>
      <w:r w:rsidRPr="007F1593">
        <w:rPr>
          <w:color w:val="000000"/>
        </w:rPr>
        <w:t>Aryah</w:t>
      </w:r>
      <w:proofErr w:type="spellEnd"/>
      <w:r w:rsidRPr="007F1593">
        <w:rPr>
          <w:color w:val="000000"/>
        </w:rPr>
        <w:t xml:space="preserve"> Clark </w:t>
      </w:r>
    </w:p>
    <w:p w:rsidR="007F1593" w:rsidRPr="007F1593" w:rsidRDefault="007F1593" w:rsidP="007F1593">
      <w:pPr>
        <w:numPr>
          <w:ilvl w:val="1"/>
          <w:numId w:val="1"/>
        </w:numPr>
        <w:shd w:val="clear" w:color="auto" w:fill="FFFFFF"/>
        <w:textAlignment w:val="baseline"/>
        <w:rPr>
          <w:color w:val="000000"/>
        </w:rPr>
      </w:pPr>
      <w:r w:rsidRPr="007F1593">
        <w:rPr>
          <w:color w:val="000000"/>
        </w:rPr>
        <w:t>Claire Yates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Aleena </w:t>
      </w:r>
      <w:proofErr w:type="spellStart"/>
      <w:r w:rsidRPr="007F1593">
        <w:rPr>
          <w:color w:val="000000"/>
        </w:rPr>
        <w:t>Hollenberger</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Emerson </w:t>
      </w:r>
      <w:proofErr w:type="spellStart"/>
      <w:r w:rsidRPr="007F1593">
        <w:rPr>
          <w:color w:val="000000"/>
        </w:rPr>
        <w:t>McNeilly</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Parker </w:t>
      </w:r>
      <w:proofErr w:type="spellStart"/>
      <w:r w:rsidRPr="007F1593">
        <w:rPr>
          <w:color w:val="000000"/>
        </w:rPr>
        <w:t>Lally</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Molly Bryan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Mea Tabor </w:t>
      </w:r>
    </w:p>
    <w:p w:rsidR="007F1593" w:rsidRPr="007F1593" w:rsidRDefault="007F1593" w:rsidP="007F1593">
      <w:pPr>
        <w:numPr>
          <w:ilvl w:val="1"/>
          <w:numId w:val="1"/>
        </w:numPr>
        <w:shd w:val="clear" w:color="auto" w:fill="FFFFFF"/>
        <w:textAlignment w:val="baseline"/>
        <w:rPr>
          <w:color w:val="000000"/>
        </w:rPr>
      </w:pPr>
      <w:proofErr w:type="spellStart"/>
      <w:r w:rsidRPr="007F1593">
        <w:rPr>
          <w:color w:val="000000"/>
        </w:rPr>
        <w:t>Cait</w:t>
      </w:r>
      <w:proofErr w:type="spellEnd"/>
      <w:r w:rsidRPr="007F1593">
        <w:rPr>
          <w:color w:val="000000"/>
        </w:rPr>
        <w:t xml:space="preserve"> Nusbaumer </w:t>
      </w:r>
    </w:p>
    <w:p w:rsidR="007F1593" w:rsidRPr="007F1593" w:rsidRDefault="007F1593" w:rsidP="007F1593">
      <w:pPr>
        <w:numPr>
          <w:ilvl w:val="1"/>
          <w:numId w:val="1"/>
        </w:numPr>
        <w:shd w:val="clear" w:color="auto" w:fill="FFFFFF"/>
        <w:textAlignment w:val="baseline"/>
        <w:rPr>
          <w:color w:val="000000"/>
        </w:rPr>
      </w:pPr>
      <w:proofErr w:type="spellStart"/>
      <w:r w:rsidRPr="007F1593">
        <w:rPr>
          <w:color w:val="000000"/>
        </w:rPr>
        <w:t>KatieSue</w:t>
      </w:r>
      <w:proofErr w:type="spellEnd"/>
      <w:r w:rsidRPr="007F1593">
        <w:rPr>
          <w:color w:val="000000"/>
        </w:rPr>
        <w:t xml:space="preserve"> </w:t>
      </w:r>
      <w:proofErr w:type="spellStart"/>
      <w:r w:rsidRPr="007F1593">
        <w:rPr>
          <w:color w:val="000000"/>
        </w:rPr>
        <w:t>Terrado</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Zoey </w:t>
      </w:r>
      <w:proofErr w:type="spellStart"/>
      <w:r w:rsidRPr="007F1593">
        <w:rPr>
          <w:color w:val="000000"/>
        </w:rPr>
        <w:t>Graziano</w:t>
      </w:r>
      <w:proofErr w:type="spellEnd"/>
      <w:r w:rsidRPr="007F1593">
        <w:rPr>
          <w:color w:val="000000"/>
        </w:rPr>
        <w:t xml:space="preserve">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Addison Sego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Makenna Clark </w:t>
      </w:r>
    </w:p>
    <w:p w:rsidR="007F1593" w:rsidRPr="007F1593" w:rsidRDefault="007F1593" w:rsidP="007F1593">
      <w:pPr>
        <w:numPr>
          <w:ilvl w:val="1"/>
          <w:numId w:val="1"/>
        </w:numPr>
        <w:shd w:val="clear" w:color="auto" w:fill="FFFFFF"/>
        <w:textAlignment w:val="baseline"/>
        <w:rPr>
          <w:color w:val="000000"/>
        </w:rPr>
      </w:pPr>
      <w:r w:rsidRPr="007F1593">
        <w:rPr>
          <w:color w:val="000000"/>
        </w:rPr>
        <w:t xml:space="preserve">Hannah Rose Stith </w:t>
      </w:r>
    </w:p>
    <w:p w:rsidR="007F1593" w:rsidRPr="007F1593" w:rsidRDefault="007F1593" w:rsidP="007F1593">
      <w:pPr>
        <w:rPr>
          <w:color w:val="000000"/>
        </w:rPr>
      </w:pPr>
    </w:p>
    <w:p w:rsidR="007F1593" w:rsidRDefault="007F1593" w:rsidP="007F1593">
      <w:pPr>
        <w:shd w:val="clear" w:color="auto" w:fill="FFFFFF"/>
        <w:spacing w:after="120"/>
        <w:ind w:left="-360"/>
        <w:contextualSpacing/>
        <w:rPr>
          <w:kern w:val="28"/>
        </w:rPr>
      </w:pPr>
      <w:r w:rsidRPr="007F1593">
        <w:rPr>
          <w:kern w:val="28"/>
        </w:rPr>
        <w:t>The Board extends its congratulations to these students for the recognition they have earned for themselves and Hardin County Schools.</w:t>
      </w:r>
    </w:p>
    <w:p w:rsidR="007F1593" w:rsidRDefault="007F1593" w:rsidP="007F1593">
      <w:pPr>
        <w:shd w:val="clear" w:color="auto" w:fill="FFFFFF"/>
        <w:spacing w:after="120"/>
        <w:ind w:left="-360"/>
        <w:contextualSpacing/>
        <w:rPr>
          <w:kern w:val="28"/>
        </w:rPr>
      </w:pPr>
    </w:p>
    <w:p w:rsidR="007F1593" w:rsidRDefault="00382EFF" w:rsidP="007F1593">
      <w:pPr>
        <w:shd w:val="clear" w:color="auto" w:fill="FFFFFF"/>
        <w:spacing w:after="120"/>
        <w:ind w:left="-360"/>
        <w:contextualSpacing/>
      </w:pPr>
      <w:r w:rsidRPr="007F1593">
        <w:rPr>
          <w:b/>
        </w:rPr>
        <w:t xml:space="preserve">V. Departmental Update - Alternative </w:t>
      </w:r>
      <w:proofErr w:type="gramStart"/>
      <w:r w:rsidRPr="007F1593">
        <w:rPr>
          <w:b/>
        </w:rPr>
        <w:t xml:space="preserve">Programs </w:t>
      </w:r>
      <w:r w:rsidRPr="007F1593">
        <w:t xml:space="preserve"> </w:t>
      </w:r>
      <w:proofErr w:type="gramEnd"/>
      <w:r w:rsidR="007F1593">
        <w:br/>
      </w:r>
      <w:r w:rsidRPr="007F1593">
        <w:t xml:space="preserve">Director of Alternative Programs Wes Blair addressed the board about his programs: home/hospital, Excel, Adult Education, Spectrum Care Academy, Hardin County Day Treatment, Lincoln Trail Behavioral Health, Hardin County High, </w:t>
      </w:r>
      <w:proofErr w:type="spellStart"/>
      <w:r w:rsidRPr="007F1593">
        <w:t>Eschool</w:t>
      </w:r>
      <w:proofErr w:type="spellEnd"/>
      <w:r w:rsidRPr="007F1593">
        <w:t xml:space="preserve">, and College View Campus. The Board also recognized Ms. Julie Stith, a teacher at Hardin County Day Treatment, for being named the 24-25 KECSAC Teacher of the Year. </w:t>
      </w:r>
      <w:r w:rsidR="007F1593">
        <w:br/>
      </w:r>
    </w:p>
    <w:p w:rsidR="007F1593" w:rsidRDefault="00382EFF" w:rsidP="007F1593">
      <w:pPr>
        <w:shd w:val="clear" w:color="auto" w:fill="FFFFFF"/>
        <w:spacing w:after="120"/>
        <w:ind w:left="-360"/>
        <w:contextualSpacing/>
      </w:pPr>
      <w:r w:rsidRPr="007F1593">
        <w:rPr>
          <w:b/>
        </w:rPr>
        <w:t xml:space="preserve">VI. Focus on </w:t>
      </w:r>
      <w:proofErr w:type="gramStart"/>
      <w:r w:rsidRPr="007F1593">
        <w:rPr>
          <w:b/>
        </w:rPr>
        <w:t xml:space="preserve">Academics </w:t>
      </w:r>
      <w:r w:rsidRPr="007F1593">
        <w:t xml:space="preserve"> </w:t>
      </w:r>
      <w:proofErr w:type="gramEnd"/>
      <w:r w:rsidR="007F1593">
        <w:br/>
      </w:r>
      <w:r w:rsidRPr="007F1593">
        <w:t xml:space="preserve">Chief Academic Officer Greg Sutton discussed the end-of-year </w:t>
      </w:r>
      <w:proofErr w:type="spellStart"/>
      <w:r w:rsidRPr="007F1593">
        <w:t>iReady</w:t>
      </w:r>
      <w:proofErr w:type="spellEnd"/>
      <w:r w:rsidRPr="007F1593">
        <w:t xml:space="preserve"> scores in math and reading, where HCS students excelled over the state and national averages.</w:t>
      </w:r>
    </w:p>
    <w:p w:rsidR="007F1593" w:rsidRDefault="007F1593" w:rsidP="007F1593">
      <w:pPr>
        <w:shd w:val="clear" w:color="auto" w:fill="FFFFFF"/>
        <w:spacing w:after="120"/>
        <w:ind w:left="-360"/>
        <w:contextualSpacing/>
      </w:pPr>
    </w:p>
    <w:p w:rsidR="007F1593" w:rsidRDefault="00382EFF" w:rsidP="007F1593">
      <w:pPr>
        <w:shd w:val="clear" w:color="auto" w:fill="FFFFFF"/>
        <w:spacing w:after="120"/>
        <w:ind w:left="-360"/>
        <w:contextualSpacing/>
      </w:pPr>
      <w:r w:rsidRPr="007F1593">
        <w:t xml:space="preserve">Creekside Principal Brooke </w:t>
      </w:r>
      <w:proofErr w:type="spellStart"/>
      <w:r w:rsidRPr="007F1593">
        <w:t>Custis</w:t>
      </w:r>
      <w:proofErr w:type="spellEnd"/>
      <w:r w:rsidRPr="007F1593">
        <w:t xml:space="preserve"> and Vine Grove Principal Ashley </w:t>
      </w:r>
      <w:proofErr w:type="spellStart"/>
      <w:r w:rsidRPr="007F1593">
        <w:t>Cockriel</w:t>
      </w:r>
      <w:proofErr w:type="spellEnd"/>
      <w:r w:rsidRPr="007F1593">
        <w:t xml:space="preserve"> discussed the </w:t>
      </w:r>
      <w:proofErr w:type="spellStart"/>
      <w:r w:rsidRPr="007F1593">
        <w:t>iReady</w:t>
      </w:r>
      <w:proofErr w:type="spellEnd"/>
      <w:r w:rsidRPr="007F1593">
        <w:t xml:space="preserve"> Math and Foundational Numeracy Transformation Cycle for elementary students. </w:t>
      </w:r>
      <w:r w:rsidR="007F1593">
        <w:br/>
      </w:r>
    </w:p>
    <w:p w:rsidR="007F1593" w:rsidRDefault="00382EFF" w:rsidP="007F1593">
      <w:pPr>
        <w:shd w:val="clear" w:color="auto" w:fill="FFFFFF"/>
        <w:spacing w:after="120"/>
        <w:ind w:left="-360"/>
        <w:contextualSpacing/>
      </w:pPr>
      <w:r w:rsidRPr="007F1593">
        <w:rPr>
          <w:b/>
        </w:rPr>
        <w:t xml:space="preserve">VII. Recognition of </w:t>
      </w:r>
      <w:proofErr w:type="gramStart"/>
      <w:r w:rsidRPr="007F1593">
        <w:rPr>
          <w:b/>
        </w:rPr>
        <w:t xml:space="preserve">Visitors </w:t>
      </w:r>
      <w:r w:rsidRPr="007F1593">
        <w:t xml:space="preserve"> </w:t>
      </w:r>
      <w:proofErr w:type="gramEnd"/>
      <w:r w:rsidR="007F1593">
        <w:br/>
      </w:r>
      <w:r w:rsidRPr="007F1593">
        <w:t xml:space="preserve">The following visitor addressed the board about placing a sign outside of the NHHS gymnasium: Mike </w:t>
      </w:r>
      <w:proofErr w:type="spellStart"/>
      <w:r w:rsidRPr="007F1593">
        <w:t>Skeeters</w:t>
      </w:r>
      <w:proofErr w:type="spellEnd"/>
      <w:r w:rsidRPr="007F1593">
        <w:t xml:space="preserve">. </w:t>
      </w:r>
    </w:p>
    <w:p w:rsidR="007F1593" w:rsidRDefault="007F1593" w:rsidP="007F1593">
      <w:pPr>
        <w:shd w:val="clear" w:color="auto" w:fill="FFFFFF"/>
        <w:spacing w:after="120"/>
        <w:ind w:left="-360"/>
        <w:contextualSpacing/>
      </w:pPr>
    </w:p>
    <w:p w:rsidR="00382EFF" w:rsidRPr="007F1593" w:rsidRDefault="00382EFF" w:rsidP="007F1593">
      <w:pPr>
        <w:shd w:val="clear" w:color="auto" w:fill="FFFFFF"/>
        <w:spacing w:after="120"/>
        <w:ind w:left="-360"/>
        <w:contextualSpacing/>
        <w:rPr>
          <w:kern w:val="28"/>
        </w:rPr>
      </w:pPr>
      <w:r w:rsidRPr="007F1593">
        <w:rPr>
          <w:b/>
        </w:rPr>
        <w:t xml:space="preserve">VIII. Construction </w:t>
      </w:r>
      <w:proofErr w:type="gramStart"/>
      <w:r w:rsidRPr="007F1593">
        <w:rPr>
          <w:b/>
        </w:rPr>
        <w:t xml:space="preserve">Updates </w:t>
      </w:r>
      <w:r w:rsidRPr="007F1593">
        <w:t xml:space="preserve"> </w:t>
      </w:r>
      <w:proofErr w:type="gramEnd"/>
      <w:r w:rsidR="007F1593">
        <w:br/>
      </w:r>
      <w:r w:rsidRPr="007F1593">
        <w:rPr>
          <w:b/>
        </w:rPr>
        <w:t xml:space="preserve">VIII.A. Report on projects in progress from JRA </w:t>
      </w:r>
      <w:r w:rsidRPr="007F1593">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IX. Consideration of Consent Agenda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 Consent Agenda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19 - Motion Passed: </w:t>
      </w:r>
      <w:r w:rsidRPr="007F1593">
        <w:rPr>
          <w:rFonts w:ascii="Times New Roman" w:hAnsi="Times New Roman" w:cs="Times New Roman"/>
          <w:sz w:val="24"/>
          <w:szCs w:val="24"/>
        </w:rPr>
        <w:t xml:space="preserve"> Approval of the consent agenda as presented passed with a motion by Mr. Steve Bland and a second by Mr. Mark Casey.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A. Instructional Service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A.1. Received the Annual Data Security Report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A.2. Received the District Technology Plan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A.3. Approval of the revised Certified Evaluation Plan </w:t>
      </w:r>
      <w:r w:rsidRPr="007F159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A.4. Approval of the HCEC-TV Contracts for Production Services with the Hardin County Fiscal Court, Elizabethtown City Council, and Radcliff City Council from July 2025 to June 2026 </w:t>
      </w:r>
      <w:r w:rsidRPr="007F1593">
        <w:rPr>
          <w:rFonts w:ascii="Times New Roman" w:hAnsi="Times New Roman" w:cs="Times New Roman"/>
          <w:sz w:val="24"/>
          <w:szCs w:val="24"/>
        </w:rPr>
        <w:t xml:space="preserve"> </w:t>
      </w:r>
    </w:p>
    <w:p w:rsidR="007F1593" w:rsidRPr="007F1593" w:rsidRDefault="007F1593"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 Student Service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1. Approval of the recommended changes for the 2025-26 Student Code of Acceptable Behavior and Discipline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2. Approval for the James T. Alton Middle School Beta to travel to Orlando, FL from June 29-July 3, 2025, via commercial carrier for cost efficiency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3. Approval for the John Hardin High School FFA to travel to Washington, DC from July 7-11, 2025, via commercial carrier for time and cost efficiency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4. Approval for the John Hardin High School Marching Band to travel to Orlando, FL from April 6-11, 2026, via commercial carrier for time and cost efficiency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5. Approval for the North Hardin High School Girls Varsity Basketball team to travel to Tampa, FL from December 26-30, 2025, via commercial carrier for time efficiency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6. Approval for the East Hardin Middle School 8th grade to travel to Washington, D.C. from April 4-8, 2026, via commercial carrier for time and cost efficiency </w:t>
      </w:r>
      <w:r w:rsidRPr="007F159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B.7. Approval of the contract with Cumberland Health for the 2025-2026 school year </w:t>
      </w:r>
      <w:r w:rsidRPr="007F1593">
        <w:rPr>
          <w:rFonts w:ascii="Times New Roman" w:hAnsi="Times New Roman" w:cs="Times New Roman"/>
          <w:sz w:val="24"/>
          <w:szCs w:val="24"/>
        </w:rPr>
        <w:t xml:space="preserve"> </w:t>
      </w:r>
    </w:p>
    <w:p w:rsidR="007F1593" w:rsidRPr="007F1593" w:rsidRDefault="007F1593"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 Financial Service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 Received the Monthly Financial Report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2. Approval of the Orders of the Treasurer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3. Received the School Activity Fund Balance and PPA Report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4. Approval of six (6) COs for Phase 2 of the Central Hardin High School renovation project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5. Approval of CO 4-6 for the Child Nutrition project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6. Approval of the bid for the North Hardin High School greenhouse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7. Approval of the bids for the Central and North Hardin tennis court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8. Approval of the bids for the John Hardin and Lakewood roofing project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9. Approval to declare items surplus from EC3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0. Approval of the lease with the West Point Preservation Corp for the West Point school building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1. Approval of the contract for district insurance coverage with Houchens Insurance Group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2. Approval of the Custodial Supply Bid for the district as recommended from July 1, 2025, through June 30, 2025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3. Approval of the bids for Oil/Lubricant and Antifreeze as recommended from July 1, 2025, to June 30, 2025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4. Approval of the district propane bid as recommended from July 1, 2025, to June 30, 2027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lastRenderedPageBreak/>
        <w:t xml:space="preserve">X.C.15. Approval of a $2,500 donation from Humana, </w:t>
      </w:r>
      <w:proofErr w:type="spellStart"/>
      <w:r w:rsidRPr="007F1593">
        <w:rPr>
          <w:rFonts w:ascii="Times New Roman" w:hAnsi="Times New Roman" w:cs="Times New Roman"/>
          <w:b/>
          <w:sz w:val="24"/>
          <w:szCs w:val="24"/>
        </w:rPr>
        <w:t>Inc</w:t>
      </w:r>
      <w:proofErr w:type="spellEnd"/>
      <w:r w:rsidRPr="007F1593">
        <w:rPr>
          <w:rFonts w:ascii="Times New Roman" w:hAnsi="Times New Roman" w:cs="Times New Roman"/>
          <w:b/>
          <w:sz w:val="24"/>
          <w:szCs w:val="24"/>
        </w:rPr>
        <w:t xml:space="preserve"> to the Radcliff Elementary Family Resource Center for the designated purpose of a new outdoor basketball goal, basketball court, and goal painting </w:t>
      </w:r>
      <w:r w:rsidRPr="007F159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C.16. Approval of </w:t>
      </w:r>
      <w:proofErr w:type="spellStart"/>
      <w:r w:rsidRPr="007F1593">
        <w:rPr>
          <w:rFonts w:ascii="Times New Roman" w:hAnsi="Times New Roman" w:cs="Times New Roman"/>
          <w:b/>
          <w:sz w:val="24"/>
          <w:szCs w:val="24"/>
        </w:rPr>
        <w:t>schoolwide</w:t>
      </w:r>
      <w:proofErr w:type="spellEnd"/>
      <w:r w:rsidRPr="007F1593">
        <w:rPr>
          <w:rFonts w:ascii="Times New Roman" w:hAnsi="Times New Roman" w:cs="Times New Roman"/>
          <w:b/>
          <w:sz w:val="24"/>
          <w:szCs w:val="24"/>
        </w:rPr>
        <w:t xml:space="preserve"> fundraisers </w:t>
      </w:r>
      <w:r w:rsidRPr="007F1593">
        <w:rPr>
          <w:rFonts w:ascii="Times New Roman" w:hAnsi="Times New Roman" w:cs="Times New Roman"/>
          <w:sz w:val="24"/>
          <w:szCs w:val="24"/>
        </w:rPr>
        <w:t xml:space="preserve"> </w:t>
      </w:r>
    </w:p>
    <w:p w:rsidR="007F1593" w:rsidRPr="007F1593" w:rsidRDefault="007F1593"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D. Human Resources </w:t>
      </w:r>
      <w:r w:rsidRPr="007F159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D.1. Certified Personnel Actions </w:t>
      </w:r>
      <w:r w:rsidRPr="007F1593">
        <w:rPr>
          <w:rFonts w:ascii="Times New Roman" w:hAnsi="Times New Roman" w:cs="Times New Roman"/>
          <w:sz w:val="24"/>
          <w:szCs w:val="24"/>
        </w:rPr>
        <w:t xml:space="preserve"> </w:t>
      </w:r>
    </w:p>
    <w:p w:rsidR="007F1593" w:rsidRPr="007F1593" w:rsidRDefault="007F1593" w:rsidP="007F1593">
      <w:pPr>
        <w:spacing w:line="276" w:lineRule="auto"/>
        <w:rPr>
          <w:rFonts w:eastAsia="Calibri"/>
          <w:bCs/>
          <w:u w:val="single"/>
        </w:rPr>
      </w:pPr>
      <w:r w:rsidRPr="007F1593">
        <w:rPr>
          <w:rFonts w:eastAsia="Calibri"/>
          <w:bCs/>
          <w:u w:val="single"/>
        </w:rPr>
        <w:t>CERTIFIED HIRING:</w:t>
      </w:r>
    </w:p>
    <w:p w:rsidR="007F1593" w:rsidRPr="007F1593" w:rsidRDefault="007F1593" w:rsidP="007F1593">
      <w:pPr>
        <w:spacing w:line="276" w:lineRule="auto"/>
        <w:rPr>
          <w:rFonts w:eastAsia="Calibri"/>
          <w:bCs/>
        </w:rPr>
      </w:pPr>
      <w:r w:rsidRPr="007F1593">
        <w:rPr>
          <w:rFonts w:eastAsia="Calibri"/>
          <w:bCs/>
        </w:rPr>
        <w:t>Barker, Tanner—Math Teacher—James T Alton—Effective 08/01/2025</w:t>
      </w:r>
    </w:p>
    <w:p w:rsidR="007F1593" w:rsidRPr="007F1593" w:rsidRDefault="007F1593" w:rsidP="007F1593">
      <w:pPr>
        <w:spacing w:line="276" w:lineRule="auto"/>
        <w:rPr>
          <w:rFonts w:eastAsia="Calibri"/>
          <w:bCs/>
        </w:rPr>
      </w:pPr>
      <w:r w:rsidRPr="007F1593">
        <w:rPr>
          <w:rFonts w:eastAsia="Calibri"/>
          <w:bCs/>
        </w:rPr>
        <w:t xml:space="preserve">Barkley, </w:t>
      </w:r>
      <w:proofErr w:type="spellStart"/>
      <w:r w:rsidRPr="007F1593">
        <w:rPr>
          <w:rFonts w:eastAsia="Calibri"/>
          <w:bCs/>
        </w:rPr>
        <w:t>Alinah</w:t>
      </w:r>
      <w:proofErr w:type="spellEnd"/>
      <w:r w:rsidRPr="007F1593">
        <w:rPr>
          <w:rFonts w:eastAsia="Calibri"/>
          <w:bCs/>
        </w:rPr>
        <w:t>—Ex. Child/LBD—James T Alton—Effective 08/01/2025</w:t>
      </w:r>
    </w:p>
    <w:p w:rsidR="007F1593" w:rsidRPr="007F1593" w:rsidRDefault="007F1593" w:rsidP="007F1593">
      <w:pPr>
        <w:spacing w:line="276" w:lineRule="auto"/>
        <w:rPr>
          <w:rFonts w:eastAsia="Calibri"/>
          <w:bCs/>
        </w:rPr>
      </w:pPr>
      <w:proofErr w:type="spellStart"/>
      <w:r w:rsidRPr="007F1593">
        <w:rPr>
          <w:rFonts w:eastAsia="Calibri"/>
          <w:bCs/>
        </w:rPr>
        <w:t>Barzee</w:t>
      </w:r>
      <w:proofErr w:type="spellEnd"/>
      <w:r w:rsidRPr="007F1593">
        <w:rPr>
          <w:rFonts w:eastAsia="Calibri"/>
          <w:bCs/>
        </w:rPr>
        <w:t>, Maria—Ex. Child/LBD—Lakewood—Effective 08/01/2025</w:t>
      </w:r>
    </w:p>
    <w:p w:rsidR="007F1593" w:rsidRPr="007F1593" w:rsidRDefault="007F1593" w:rsidP="007F1593">
      <w:pPr>
        <w:spacing w:line="276" w:lineRule="auto"/>
        <w:rPr>
          <w:rFonts w:eastAsia="Calibri"/>
          <w:bCs/>
        </w:rPr>
      </w:pPr>
      <w:r w:rsidRPr="007F1593">
        <w:rPr>
          <w:rFonts w:eastAsia="Calibri"/>
          <w:bCs/>
        </w:rPr>
        <w:t>Bodine, Kayla—Consultant/Evaluator—Districtwide—Effective 07/01/2025</w:t>
      </w:r>
    </w:p>
    <w:p w:rsidR="007F1593" w:rsidRPr="007F1593" w:rsidRDefault="007F1593" w:rsidP="007F1593">
      <w:pPr>
        <w:spacing w:line="276" w:lineRule="auto"/>
        <w:rPr>
          <w:rFonts w:eastAsia="Calibri"/>
          <w:bCs/>
        </w:rPr>
      </w:pPr>
      <w:proofErr w:type="spellStart"/>
      <w:r w:rsidRPr="007F1593">
        <w:rPr>
          <w:rFonts w:eastAsia="Calibri"/>
          <w:bCs/>
        </w:rPr>
        <w:t>Boster</w:t>
      </w:r>
      <w:proofErr w:type="spellEnd"/>
      <w:r w:rsidRPr="007F1593">
        <w:rPr>
          <w:rFonts w:eastAsia="Calibri"/>
          <w:bCs/>
        </w:rPr>
        <w:t>, Tonya—Kindergarten Teacher—Rineyville—Effective 08/01/2025</w:t>
      </w:r>
    </w:p>
    <w:p w:rsidR="007F1593" w:rsidRPr="007F1593" w:rsidRDefault="007F1593" w:rsidP="007F1593">
      <w:pPr>
        <w:spacing w:line="276" w:lineRule="auto"/>
        <w:rPr>
          <w:rFonts w:eastAsia="Calibri"/>
          <w:bCs/>
        </w:rPr>
      </w:pPr>
      <w:r w:rsidRPr="007F1593">
        <w:rPr>
          <w:rFonts w:eastAsia="Calibri"/>
          <w:bCs/>
        </w:rPr>
        <w:t>Harp, Raven—Language Arts Teacher—James T Alton—Effective 08/01/2025</w:t>
      </w:r>
      <w:r w:rsidRPr="007F1593">
        <w:rPr>
          <w:rFonts w:eastAsia="Calibri"/>
          <w:bCs/>
        </w:rPr>
        <w:tab/>
      </w:r>
    </w:p>
    <w:p w:rsidR="007F1593" w:rsidRPr="007F1593" w:rsidRDefault="007F1593" w:rsidP="007F1593">
      <w:pPr>
        <w:spacing w:line="276" w:lineRule="auto"/>
        <w:rPr>
          <w:rFonts w:eastAsia="Calibri"/>
          <w:bCs/>
        </w:rPr>
      </w:pPr>
      <w:r w:rsidRPr="007F1593">
        <w:rPr>
          <w:rFonts w:eastAsia="Calibri"/>
          <w:bCs/>
        </w:rPr>
        <w:t>Harris, Willie – Culinary Teacher – Early College &amp; Career Center – Effective 08/01/2025</w:t>
      </w:r>
    </w:p>
    <w:p w:rsidR="007F1593" w:rsidRPr="007F1593" w:rsidRDefault="007F1593" w:rsidP="007F1593">
      <w:pPr>
        <w:spacing w:line="276" w:lineRule="auto"/>
        <w:rPr>
          <w:rFonts w:eastAsia="Calibri"/>
          <w:bCs/>
        </w:rPr>
      </w:pPr>
      <w:r w:rsidRPr="007F1593">
        <w:rPr>
          <w:rFonts w:eastAsia="Calibri"/>
          <w:bCs/>
        </w:rPr>
        <w:t>Kinney, Andrew—</w:t>
      </w:r>
      <w:proofErr w:type="spellStart"/>
      <w:r w:rsidRPr="007F1593">
        <w:rPr>
          <w:rFonts w:eastAsia="Calibri"/>
          <w:bCs/>
        </w:rPr>
        <w:t>Ex.Child</w:t>
      </w:r>
      <w:proofErr w:type="spellEnd"/>
      <w:r w:rsidRPr="007F1593">
        <w:rPr>
          <w:rFonts w:eastAsia="Calibri"/>
          <w:bCs/>
        </w:rPr>
        <w:t>/LI Teacher—North Hardin—Effective 08/01/2025</w:t>
      </w:r>
    </w:p>
    <w:p w:rsidR="007F1593" w:rsidRPr="007F1593" w:rsidRDefault="007F1593" w:rsidP="007F1593">
      <w:pPr>
        <w:spacing w:line="276" w:lineRule="auto"/>
        <w:rPr>
          <w:rFonts w:eastAsia="Calibri"/>
          <w:bCs/>
        </w:rPr>
      </w:pPr>
      <w:r w:rsidRPr="007F1593">
        <w:rPr>
          <w:rFonts w:eastAsia="Calibri"/>
          <w:bCs/>
        </w:rPr>
        <w:t>Montgomery, Helen—Art Teacher—Bluegrass—Effective 08/01/2025</w:t>
      </w:r>
      <w:r w:rsidRPr="007F1593">
        <w:rPr>
          <w:rFonts w:eastAsia="Calibri"/>
          <w:bCs/>
        </w:rPr>
        <w:tab/>
      </w:r>
    </w:p>
    <w:p w:rsidR="007F1593" w:rsidRPr="007F1593" w:rsidRDefault="007F1593" w:rsidP="007F1593">
      <w:pPr>
        <w:spacing w:line="276" w:lineRule="auto"/>
        <w:rPr>
          <w:rFonts w:eastAsia="Calibri"/>
          <w:bCs/>
        </w:rPr>
      </w:pPr>
      <w:r w:rsidRPr="007F1593">
        <w:rPr>
          <w:rFonts w:eastAsia="Calibri"/>
          <w:bCs/>
        </w:rPr>
        <w:t>Olive, Casey – Elementary Teacher – Woodland – Effective 08/01/2025</w:t>
      </w:r>
    </w:p>
    <w:p w:rsidR="007F1593" w:rsidRPr="007F1593" w:rsidRDefault="007F1593" w:rsidP="007F1593">
      <w:pPr>
        <w:spacing w:line="276" w:lineRule="auto"/>
        <w:rPr>
          <w:rFonts w:eastAsia="Calibri"/>
          <w:bCs/>
        </w:rPr>
      </w:pPr>
      <w:r w:rsidRPr="007F1593">
        <w:rPr>
          <w:rFonts w:eastAsia="Calibri"/>
          <w:bCs/>
        </w:rPr>
        <w:t>Perry, Carlee – Exceptional Child/LBD Instructor – Central Hardin – Effective 08/01/2025</w:t>
      </w:r>
    </w:p>
    <w:p w:rsidR="007F1593" w:rsidRPr="007F1593" w:rsidRDefault="007F1593" w:rsidP="007F1593">
      <w:pPr>
        <w:spacing w:line="276" w:lineRule="auto"/>
        <w:rPr>
          <w:rFonts w:eastAsia="Calibri"/>
          <w:bCs/>
        </w:rPr>
      </w:pPr>
      <w:r w:rsidRPr="007F1593">
        <w:rPr>
          <w:rFonts w:eastAsia="Calibri"/>
          <w:bCs/>
        </w:rPr>
        <w:t>Skaggs, Tiffany—Math Teacher—Bluegrass--Effective 08/01/2025</w:t>
      </w:r>
    </w:p>
    <w:p w:rsidR="007F1593" w:rsidRPr="007F1593" w:rsidRDefault="007F1593" w:rsidP="007F1593">
      <w:pPr>
        <w:spacing w:line="276" w:lineRule="auto"/>
        <w:rPr>
          <w:rFonts w:eastAsia="Calibri"/>
          <w:bCs/>
        </w:rPr>
      </w:pPr>
      <w:proofErr w:type="spellStart"/>
      <w:r w:rsidRPr="007F1593">
        <w:rPr>
          <w:rFonts w:eastAsia="Calibri"/>
          <w:bCs/>
        </w:rPr>
        <w:t>Wardrip</w:t>
      </w:r>
      <w:proofErr w:type="spellEnd"/>
      <w:r w:rsidRPr="007F1593">
        <w:rPr>
          <w:rFonts w:eastAsia="Calibri"/>
          <w:bCs/>
        </w:rPr>
        <w:t>, Rachelle—Elementary Teacher—Lincoln Trail—Effective 08/01/2025</w:t>
      </w:r>
      <w:r w:rsidRPr="007F1593">
        <w:rPr>
          <w:rFonts w:eastAsia="Calibri"/>
          <w:bCs/>
        </w:rPr>
        <w:tab/>
      </w:r>
    </w:p>
    <w:p w:rsidR="007F1593" w:rsidRPr="007F1593" w:rsidRDefault="007F1593" w:rsidP="007F1593">
      <w:pPr>
        <w:spacing w:line="276" w:lineRule="auto"/>
        <w:rPr>
          <w:rFonts w:eastAsia="Calibri"/>
          <w:bCs/>
        </w:rPr>
      </w:pPr>
      <w:r w:rsidRPr="007F1593">
        <w:rPr>
          <w:rFonts w:eastAsia="Calibri"/>
          <w:bCs/>
        </w:rPr>
        <w:t xml:space="preserve">Wilson, </w:t>
      </w:r>
      <w:proofErr w:type="spellStart"/>
      <w:r w:rsidRPr="007F1593">
        <w:rPr>
          <w:rFonts w:eastAsia="Calibri"/>
          <w:bCs/>
        </w:rPr>
        <w:t>Keila</w:t>
      </w:r>
      <w:proofErr w:type="spellEnd"/>
      <w:r w:rsidRPr="007F1593">
        <w:rPr>
          <w:rFonts w:eastAsia="Calibri"/>
          <w:bCs/>
        </w:rPr>
        <w:t xml:space="preserve"> – MS Music/Orchestra Instructor – Districtwide – Effective 08/01/2025</w:t>
      </w:r>
    </w:p>
    <w:p w:rsidR="007F1593" w:rsidRPr="007F1593" w:rsidRDefault="007F1593" w:rsidP="007F1593">
      <w:pPr>
        <w:spacing w:line="276" w:lineRule="auto"/>
        <w:rPr>
          <w:rFonts w:eastAsia="Calibri"/>
          <w:bCs/>
        </w:rPr>
      </w:pPr>
      <w:r w:rsidRPr="007F1593">
        <w:rPr>
          <w:rFonts w:eastAsia="Calibri"/>
          <w:bCs/>
        </w:rPr>
        <w:t>Witham, Angelina—Art Teacher—North Hardin—Effective 08/01/2025</w:t>
      </w:r>
    </w:p>
    <w:p w:rsidR="007F1593" w:rsidRPr="007F1593" w:rsidRDefault="007F1593" w:rsidP="007F1593">
      <w:pPr>
        <w:spacing w:line="276" w:lineRule="auto"/>
        <w:rPr>
          <w:rFonts w:eastAsia="Calibri"/>
          <w:bCs/>
        </w:rPr>
      </w:pPr>
      <w:r w:rsidRPr="007F1593">
        <w:rPr>
          <w:rFonts w:eastAsia="Calibri"/>
          <w:bCs/>
        </w:rPr>
        <w:t>Young, Terri – Exceptional Child/LI Instructor – Central Hardin – Effective 08/01/2025</w:t>
      </w:r>
    </w:p>
    <w:p w:rsidR="007F1593" w:rsidRPr="007F1593" w:rsidRDefault="007F1593" w:rsidP="007F1593">
      <w:pPr>
        <w:spacing w:line="276" w:lineRule="auto"/>
        <w:rPr>
          <w:rFonts w:eastAsia="Calibri"/>
          <w:bCs/>
          <w:u w:val="single"/>
        </w:rPr>
      </w:pPr>
    </w:p>
    <w:p w:rsidR="007F1593" w:rsidRPr="007F1593" w:rsidRDefault="007F1593" w:rsidP="007F1593">
      <w:pPr>
        <w:spacing w:line="276" w:lineRule="auto"/>
        <w:rPr>
          <w:rFonts w:eastAsia="Calibri"/>
          <w:bCs/>
          <w:u w:val="single"/>
        </w:rPr>
      </w:pPr>
      <w:r w:rsidRPr="007F1593">
        <w:rPr>
          <w:rFonts w:eastAsia="Calibri"/>
          <w:bCs/>
          <w:u w:val="single"/>
        </w:rPr>
        <w:t>CERTIFIED RESIGNATIONS:</w:t>
      </w:r>
    </w:p>
    <w:p w:rsidR="007F1593" w:rsidRPr="007F1593" w:rsidRDefault="007F1593" w:rsidP="007F1593">
      <w:pPr>
        <w:spacing w:line="276" w:lineRule="auto"/>
        <w:rPr>
          <w:rFonts w:eastAsia="Calibri"/>
          <w:bCs/>
        </w:rPr>
      </w:pPr>
      <w:r w:rsidRPr="007F1593">
        <w:rPr>
          <w:rFonts w:eastAsia="Calibri"/>
          <w:bCs/>
        </w:rPr>
        <w:t>Alsip, Lauren—School Psychologist—College View Office of Exceptional Child Education—Effective 06/30/2025</w:t>
      </w:r>
    </w:p>
    <w:p w:rsidR="007F1593" w:rsidRPr="007F1593" w:rsidRDefault="007F1593" w:rsidP="007F1593">
      <w:pPr>
        <w:spacing w:line="276" w:lineRule="auto"/>
        <w:rPr>
          <w:rFonts w:eastAsia="Calibri"/>
          <w:bCs/>
        </w:rPr>
      </w:pPr>
      <w:r w:rsidRPr="007F1593">
        <w:rPr>
          <w:rFonts w:eastAsia="Calibri"/>
          <w:bCs/>
        </w:rPr>
        <w:t>Darnell, Tiffany – 504 Liaison/Districtwide – Central Office – Effective 07/14/2025</w:t>
      </w:r>
    </w:p>
    <w:p w:rsidR="007F1593" w:rsidRPr="007F1593" w:rsidRDefault="007F1593" w:rsidP="007F1593">
      <w:pPr>
        <w:spacing w:line="276" w:lineRule="auto"/>
        <w:rPr>
          <w:rFonts w:eastAsia="Calibri"/>
          <w:bCs/>
        </w:rPr>
      </w:pPr>
      <w:r w:rsidRPr="007F1593">
        <w:rPr>
          <w:rFonts w:eastAsia="Calibri"/>
          <w:bCs/>
        </w:rPr>
        <w:t>Denham, Desiree – Middle School Teacher – East Hardin – Effective 06/30/2025</w:t>
      </w:r>
    </w:p>
    <w:p w:rsidR="007F1593" w:rsidRPr="007F1593" w:rsidRDefault="007F1593" w:rsidP="007F1593">
      <w:pPr>
        <w:spacing w:line="276" w:lineRule="auto"/>
        <w:rPr>
          <w:rFonts w:eastAsia="Calibri"/>
          <w:bCs/>
        </w:rPr>
      </w:pPr>
      <w:r w:rsidRPr="007F1593">
        <w:rPr>
          <w:rFonts w:eastAsia="Calibri"/>
          <w:bCs/>
        </w:rPr>
        <w:t>Glass, Brandi—School Psychologist—College View Office of Exceptional Child Education—Effective 06/30/2025</w:t>
      </w:r>
    </w:p>
    <w:p w:rsidR="007F1593" w:rsidRPr="007F1593" w:rsidRDefault="007F1593" w:rsidP="007F1593">
      <w:pPr>
        <w:spacing w:line="276" w:lineRule="auto"/>
        <w:rPr>
          <w:rFonts w:eastAsia="Calibri"/>
          <w:bCs/>
        </w:rPr>
      </w:pPr>
      <w:proofErr w:type="spellStart"/>
      <w:r w:rsidRPr="007F1593">
        <w:rPr>
          <w:rFonts w:eastAsia="Calibri"/>
          <w:bCs/>
        </w:rPr>
        <w:t>Milby</w:t>
      </w:r>
      <w:proofErr w:type="spellEnd"/>
      <w:r w:rsidRPr="007F1593">
        <w:rPr>
          <w:rFonts w:eastAsia="Calibri"/>
          <w:bCs/>
        </w:rPr>
        <w:t>, Whitley—Elementary Teacher—New Highland—Effective 06/20/2025</w:t>
      </w:r>
    </w:p>
    <w:p w:rsidR="007F1593" w:rsidRPr="007F1593" w:rsidRDefault="007F1593" w:rsidP="007F1593">
      <w:pPr>
        <w:spacing w:line="276" w:lineRule="auto"/>
        <w:rPr>
          <w:rFonts w:eastAsia="Calibri"/>
          <w:bCs/>
        </w:rPr>
      </w:pPr>
      <w:r w:rsidRPr="007F1593">
        <w:rPr>
          <w:rFonts w:eastAsia="Calibri"/>
          <w:bCs/>
        </w:rPr>
        <w:t>Milliner, Holly—Science Teacher—West Hardin—Effective—06/09/2025</w:t>
      </w:r>
    </w:p>
    <w:p w:rsidR="007F1593" w:rsidRPr="007F1593" w:rsidRDefault="007F1593" w:rsidP="007F1593">
      <w:pPr>
        <w:spacing w:line="276" w:lineRule="auto"/>
        <w:rPr>
          <w:rFonts w:eastAsia="Calibri"/>
          <w:bCs/>
        </w:rPr>
      </w:pPr>
      <w:r w:rsidRPr="007F1593">
        <w:rPr>
          <w:rFonts w:eastAsia="Calibri"/>
          <w:bCs/>
        </w:rPr>
        <w:t>Petersen, Glenn – Exceptional Child/LBD Instructor – Central Hardin – Effective 06/30/2025</w:t>
      </w:r>
    </w:p>
    <w:p w:rsidR="007F1593" w:rsidRPr="007F1593" w:rsidRDefault="007F1593" w:rsidP="007F1593">
      <w:pPr>
        <w:spacing w:line="276" w:lineRule="auto"/>
        <w:rPr>
          <w:rFonts w:eastAsia="Calibri"/>
          <w:bCs/>
        </w:rPr>
      </w:pPr>
      <w:proofErr w:type="spellStart"/>
      <w:r w:rsidRPr="007F1593">
        <w:rPr>
          <w:rFonts w:eastAsia="Calibri"/>
          <w:bCs/>
        </w:rPr>
        <w:t>Rayls</w:t>
      </w:r>
      <w:proofErr w:type="spellEnd"/>
      <w:r w:rsidRPr="007F1593">
        <w:rPr>
          <w:rFonts w:eastAsia="Calibri"/>
          <w:bCs/>
        </w:rPr>
        <w:t xml:space="preserve">, </w:t>
      </w:r>
      <w:proofErr w:type="spellStart"/>
      <w:r w:rsidRPr="007F1593">
        <w:rPr>
          <w:rFonts w:eastAsia="Calibri"/>
          <w:bCs/>
        </w:rPr>
        <w:t>Chyanne</w:t>
      </w:r>
      <w:proofErr w:type="spellEnd"/>
      <w:r w:rsidRPr="007F1593">
        <w:rPr>
          <w:rFonts w:eastAsia="Calibri"/>
          <w:bCs/>
        </w:rPr>
        <w:t>—Teacher—Rineyville—06/02/2025</w:t>
      </w:r>
    </w:p>
    <w:p w:rsidR="007F1593" w:rsidRPr="007F1593" w:rsidRDefault="007F1593" w:rsidP="007F1593">
      <w:pPr>
        <w:spacing w:line="276" w:lineRule="auto"/>
        <w:rPr>
          <w:rFonts w:eastAsia="Calibri"/>
          <w:bCs/>
        </w:rPr>
      </w:pPr>
      <w:proofErr w:type="spellStart"/>
      <w:r w:rsidRPr="007F1593">
        <w:rPr>
          <w:rFonts w:eastAsia="Calibri"/>
          <w:bCs/>
        </w:rPr>
        <w:t>Rigazio</w:t>
      </w:r>
      <w:proofErr w:type="spellEnd"/>
      <w:r w:rsidRPr="007F1593">
        <w:rPr>
          <w:rFonts w:eastAsia="Calibri"/>
          <w:bCs/>
        </w:rPr>
        <w:t>, Lisa – Assistant Principal – Radcliff – Effective 06/30/2025</w:t>
      </w:r>
    </w:p>
    <w:p w:rsidR="007F1593" w:rsidRPr="007F1593" w:rsidRDefault="007F1593" w:rsidP="007F1593">
      <w:pPr>
        <w:spacing w:line="276" w:lineRule="auto"/>
        <w:rPr>
          <w:rFonts w:eastAsia="Calibri"/>
          <w:bCs/>
        </w:rPr>
      </w:pPr>
      <w:r w:rsidRPr="007F1593">
        <w:rPr>
          <w:rFonts w:eastAsia="Calibri"/>
          <w:bCs/>
        </w:rPr>
        <w:t xml:space="preserve">Ryan, </w:t>
      </w:r>
      <w:proofErr w:type="spellStart"/>
      <w:r w:rsidRPr="007F1593">
        <w:rPr>
          <w:rFonts w:eastAsia="Calibri"/>
          <w:bCs/>
        </w:rPr>
        <w:t>Emili</w:t>
      </w:r>
      <w:proofErr w:type="spellEnd"/>
      <w:r w:rsidRPr="007F1593">
        <w:rPr>
          <w:rFonts w:eastAsia="Calibri"/>
          <w:bCs/>
        </w:rPr>
        <w:t>—Teacher—New Highland—Effective 06/30/2025</w:t>
      </w:r>
    </w:p>
    <w:p w:rsidR="007F1593" w:rsidRPr="007F1593" w:rsidRDefault="007F1593" w:rsidP="007F1593">
      <w:pPr>
        <w:spacing w:line="276" w:lineRule="auto"/>
        <w:rPr>
          <w:rFonts w:eastAsia="Calibri"/>
          <w:bCs/>
        </w:rPr>
      </w:pPr>
      <w:r w:rsidRPr="007F1593">
        <w:rPr>
          <w:rFonts w:eastAsia="Calibri"/>
          <w:bCs/>
        </w:rPr>
        <w:t>Smith, Lisa—Teacher—Day Treatment—Effective 06/30/2025</w:t>
      </w:r>
    </w:p>
    <w:p w:rsidR="007F1593" w:rsidRPr="007F1593" w:rsidRDefault="007F1593" w:rsidP="007F1593">
      <w:pPr>
        <w:spacing w:line="276" w:lineRule="auto"/>
        <w:rPr>
          <w:rFonts w:eastAsia="Calibri"/>
          <w:bCs/>
        </w:rPr>
      </w:pPr>
      <w:r w:rsidRPr="007F1593">
        <w:rPr>
          <w:rFonts w:eastAsia="Calibri"/>
          <w:bCs/>
        </w:rPr>
        <w:t xml:space="preserve">Stockdale, </w:t>
      </w:r>
      <w:proofErr w:type="spellStart"/>
      <w:r w:rsidRPr="007F1593">
        <w:rPr>
          <w:rFonts w:eastAsia="Calibri"/>
          <w:bCs/>
        </w:rPr>
        <w:t>Berlinda</w:t>
      </w:r>
      <w:proofErr w:type="spellEnd"/>
      <w:r w:rsidRPr="007F1593">
        <w:rPr>
          <w:rFonts w:eastAsia="Calibri"/>
          <w:bCs/>
        </w:rPr>
        <w:t>—</w:t>
      </w:r>
      <w:proofErr w:type="spellStart"/>
      <w:r w:rsidRPr="007F1593">
        <w:rPr>
          <w:rFonts w:eastAsia="Calibri"/>
          <w:bCs/>
        </w:rPr>
        <w:t>Ex.Child</w:t>
      </w:r>
      <w:proofErr w:type="spellEnd"/>
      <w:r w:rsidRPr="007F1593">
        <w:rPr>
          <w:rFonts w:eastAsia="Calibri"/>
          <w:bCs/>
        </w:rPr>
        <w:t>/PASS Teacher—G C Burkhead—Effective 06/30/2025</w:t>
      </w:r>
    </w:p>
    <w:p w:rsidR="007F1593" w:rsidRPr="007F1593" w:rsidRDefault="007F1593" w:rsidP="007F1593">
      <w:pPr>
        <w:spacing w:line="276" w:lineRule="auto"/>
        <w:rPr>
          <w:rFonts w:eastAsia="Calibri"/>
          <w:bCs/>
        </w:rPr>
      </w:pPr>
      <w:r w:rsidRPr="007F1593">
        <w:rPr>
          <w:rFonts w:eastAsia="Calibri"/>
          <w:bCs/>
        </w:rPr>
        <w:t>Taylor, Sydney – Elementary Teacher – Vine Grove – Effective 06/30/2025</w:t>
      </w:r>
    </w:p>
    <w:p w:rsidR="007F1593" w:rsidRPr="007F1593" w:rsidRDefault="007F1593" w:rsidP="007F1593">
      <w:pPr>
        <w:spacing w:line="276" w:lineRule="auto"/>
        <w:rPr>
          <w:rFonts w:eastAsia="Calibri"/>
          <w:bCs/>
        </w:rPr>
      </w:pPr>
      <w:r w:rsidRPr="007F1593">
        <w:rPr>
          <w:rFonts w:eastAsia="Calibri"/>
          <w:bCs/>
        </w:rPr>
        <w:t>Thompson, Grace—Elementary Teacher—Meadow View—Effective 06/30/2025</w:t>
      </w:r>
      <w:r w:rsidRPr="007F1593">
        <w:rPr>
          <w:rFonts w:eastAsia="Calibri"/>
          <w:bCs/>
        </w:rPr>
        <w:tab/>
      </w:r>
      <w:r w:rsidRPr="007F1593">
        <w:rPr>
          <w:rFonts w:eastAsia="Calibri"/>
          <w:bCs/>
        </w:rPr>
        <w:tab/>
      </w:r>
      <w:r w:rsidRPr="007F1593">
        <w:rPr>
          <w:rFonts w:eastAsia="Calibri"/>
          <w:bCs/>
        </w:rPr>
        <w:tab/>
      </w:r>
    </w:p>
    <w:p w:rsidR="007F1593" w:rsidRPr="007F1593" w:rsidRDefault="007F1593" w:rsidP="007F1593">
      <w:pPr>
        <w:spacing w:line="276" w:lineRule="auto"/>
        <w:rPr>
          <w:rFonts w:eastAsia="Calibri"/>
          <w:bCs/>
        </w:rPr>
      </w:pPr>
      <w:r w:rsidRPr="007F1593">
        <w:rPr>
          <w:rFonts w:eastAsia="Calibri"/>
          <w:bCs/>
        </w:rPr>
        <w:t>Williams, Christen—School Psychologist—College View Office of Exceptional Child Education—Effective 06/30/2025</w:t>
      </w:r>
    </w:p>
    <w:p w:rsidR="007F1593" w:rsidRPr="007F1593" w:rsidRDefault="007F1593" w:rsidP="007F1593">
      <w:pPr>
        <w:spacing w:line="276" w:lineRule="auto"/>
        <w:rPr>
          <w:rFonts w:eastAsia="Calibri"/>
          <w:bCs/>
        </w:rPr>
      </w:pPr>
      <w:r w:rsidRPr="007F1593">
        <w:rPr>
          <w:rFonts w:eastAsia="Calibri"/>
          <w:bCs/>
        </w:rPr>
        <w:t>Wirth, Grace – Exceptional Child/LBD Instructor – North Middle – Effective 06/02/2025</w:t>
      </w:r>
    </w:p>
    <w:p w:rsidR="007F1593" w:rsidRDefault="007F1593" w:rsidP="007F1593">
      <w:pPr>
        <w:spacing w:line="276" w:lineRule="auto"/>
        <w:rPr>
          <w:rFonts w:eastAsia="Calibri"/>
          <w:bCs/>
        </w:rPr>
      </w:pPr>
    </w:p>
    <w:p w:rsidR="007F1593" w:rsidRPr="007F1593" w:rsidRDefault="007F1593" w:rsidP="007F1593">
      <w:pPr>
        <w:spacing w:line="276" w:lineRule="auto"/>
        <w:rPr>
          <w:rFonts w:eastAsia="Calibri"/>
          <w:bCs/>
        </w:rPr>
      </w:pPr>
    </w:p>
    <w:p w:rsidR="007F1593" w:rsidRPr="007F1593" w:rsidRDefault="007F1593" w:rsidP="007F1593">
      <w:pPr>
        <w:spacing w:line="276" w:lineRule="auto"/>
        <w:rPr>
          <w:rFonts w:eastAsia="Calibri"/>
          <w:bCs/>
          <w:u w:val="single"/>
        </w:rPr>
      </w:pPr>
      <w:r w:rsidRPr="007F1593">
        <w:rPr>
          <w:rFonts w:eastAsia="Calibri"/>
          <w:bCs/>
          <w:u w:val="single"/>
        </w:rPr>
        <w:t>CERTIFIED RETIREMENT:</w:t>
      </w:r>
    </w:p>
    <w:p w:rsidR="007F1593" w:rsidRPr="007F1593" w:rsidRDefault="007F1593" w:rsidP="007F1593">
      <w:pPr>
        <w:spacing w:line="276" w:lineRule="auto"/>
        <w:rPr>
          <w:rFonts w:eastAsia="Calibri"/>
          <w:bCs/>
        </w:rPr>
      </w:pPr>
      <w:r w:rsidRPr="007F1593">
        <w:rPr>
          <w:rFonts w:eastAsia="Calibri"/>
          <w:bCs/>
        </w:rPr>
        <w:t>Bender, Carol—Teacher—Lincoln Trail Hospital—Effective 07/01/2025</w:t>
      </w:r>
    </w:p>
    <w:p w:rsidR="007F1593" w:rsidRPr="007F1593" w:rsidRDefault="007F1593" w:rsidP="007F1593">
      <w:pPr>
        <w:spacing w:line="276" w:lineRule="auto"/>
        <w:rPr>
          <w:rFonts w:eastAsia="Calibri"/>
          <w:bCs/>
        </w:rPr>
      </w:pPr>
      <w:r w:rsidRPr="007F1593">
        <w:rPr>
          <w:rFonts w:eastAsia="Calibri"/>
          <w:bCs/>
        </w:rPr>
        <w:t>Isaacs, Timothy – Principal – Central Hardin – Effective 08/01/2025</w:t>
      </w:r>
    </w:p>
    <w:p w:rsidR="007F1593" w:rsidRPr="007F1593" w:rsidRDefault="007F1593" w:rsidP="007F1593">
      <w:pPr>
        <w:spacing w:line="276" w:lineRule="auto"/>
        <w:rPr>
          <w:rFonts w:eastAsia="Calibri"/>
          <w:bCs/>
        </w:rPr>
      </w:pPr>
      <w:r w:rsidRPr="007F1593">
        <w:rPr>
          <w:rFonts w:eastAsia="Calibri"/>
          <w:bCs/>
        </w:rPr>
        <w:t>Lowman, Christi – Kindergarten Teacher – North Park – Effective 09/01/2025</w:t>
      </w:r>
    </w:p>
    <w:p w:rsidR="007F1593" w:rsidRPr="007F1593" w:rsidRDefault="007F1593" w:rsidP="007F1593">
      <w:pPr>
        <w:spacing w:line="276" w:lineRule="auto"/>
        <w:rPr>
          <w:rFonts w:eastAsia="Calibri"/>
          <w:bCs/>
        </w:rPr>
      </w:pPr>
      <w:r w:rsidRPr="007F1593">
        <w:rPr>
          <w:rFonts w:eastAsia="Calibri"/>
          <w:bCs/>
        </w:rPr>
        <w:t xml:space="preserve">Packer, </w:t>
      </w:r>
      <w:proofErr w:type="spellStart"/>
      <w:r w:rsidRPr="007F1593">
        <w:rPr>
          <w:rFonts w:eastAsia="Calibri"/>
          <w:bCs/>
        </w:rPr>
        <w:t>Chalis</w:t>
      </w:r>
      <w:proofErr w:type="spellEnd"/>
      <w:r w:rsidRPr="007F1593">
        <w:rPr>
          <w:rFonts w:eastAsia="Calibri"/>
          <w:bCs/>
        </w:rPr>
        <w:t>—Principal—New Highland—Effective 07/01/2025</w:t>
      </w:r>
    </w:p>
    <w:p w:rsidR="007F1593" w:rsidRPr="007F1593" w:rsidRDefault="007F1593" w:rsidP="007F1593">
      <w:pPr>
        <w:spacing w:line="276" w:lineRule="auto"/>
        <w:rPr>
          <w:rFonts w:eastAsia="Calibri"/>
          <w:bCs/>
        </w:rPr>
      </w:pPr>
      <w:r w:rsidRPr="007F1593">
        <w:rPr>
          <w:rFonts w:eastAsia="Calibri"/>
          <w:bCs/>
        </w:rPr>
        <w:t>Reynolds, Ryan – Middle School Math Teacher – East Hardin – Effective 07/01/2025</w:t>
      </w:r>
    </w:p>
    <w:p w:rsidR="007F1593" w:rsidRPr="007F1593" w:rsidRDefault="007F1593" w:rsidP="007F1593">
      <w:pPr>
        <w:spacing w:line="276" w:lineRule="auto"/>
        <w:rPr>
          <w:rFonts w:eastAsia="Calibri"/>
          <w:bCs/>
        </w:rPr>
      </w:pPr>
      <w:proofErr w:type="spellStart"/>
      <w:r w:rsidRPr="007F1593">
        <w:rPr>
          <w:rFonts w:eastAsia="Calibri"/>
          <w:bCs/>
        </w:rPr>
        <w:t>Skultety</w:t>
      </w:r>
      <w:proofErr w:type="spellEnd"/>
      <w:r w:rsidRPr="007F1593">
        <w:rPr>
          <w:rFonts w:eastAsia="Calibri"/>
          <w:bCs/>
        </w:rPr>
        <w:t>, Connie – Middle School Language Arts Teacher – North Middle – Effective 07/01/2025</w:t>
      </w:r>
    </w:p>
    <w:p w:rsidR="007F1593" w:rsidRPr="007F1593" w:rsidRDefault="007F1593" w:rsidP="007F1593">
      <w:pPr>
        <w:spacing w:line="276" w:lineRule="auto"/>
        <w:rPr>
          <w:rFonts w:eastAsia="Calibri"/>
          <w:bCs/>
        </w:rPr>
      </w:pPr>
    </w:p>
    <w:p w:rsidR="007F1593" w:rsidRPr="007F1593" w:rsidRDefault="007F1593" w:rsidP="007F1593">
      <w:pPr>
        <w:spacing w:line="276" w:lineRule="auto"/>
        <w:rPr>
          <w:rFonts w:eastAsia="Calibri"/>
          <w:bCs/>
          <w:u w:val="single"/>
        </w:rPr>
      </w:pPr>
      <w:r w:rsidRPr="007F1593">
        <w:rPr>
          <w:rFonts w:eastAsia="Calibri"/>
          <w:bCs/>
          <w:u w:val="single"/>
        </w:rPr>
        <w:t>CERTIFIED TRANSFER:</w:t>
      </w:r>
    </w:p>
    <w:p w:rsidR="007F1593" w:rsidRPr="007F1593" w:rsidRDefault="007F1593" w:rsidP="007F1593">
      <w:pPr>
        <w:spacing w:line="276" w:lineRule="auto"/>
        <w:rPr>
          <w:rFonts w:eastAsia="Calibri"/>
          <w:bCs/>
        </w:rPr>
      </w:pPr>
      <w:r w:rsidRPr="007F1593">
        <w:rPr>
          <w:rFonts w:eastAsia="Calibri"/>
          <w:bCs/>
        </w:rPr>
        <w:t xml:space="preserve">Fisher, </w:t>
      </w:r>
      <w:proofErr w:type="spellStart"/>
      <w:r w:rsidRPr="007F1593">
        <w:rPr>
          <w:rFonts w:eastAsia="Calibri"/>
          <w:bCs/>
        </w:rPr>
        <w:t>Mariha</w:t>
      </w:r>
      <w:proofErr w:type="spellEnd"/>
      <w:r w:rsidRPr="007F1593">
        <w:rPr>
          <w:rFonts w:eastAsia="Calibri"/>
          <w:bCs/>
        </w:rPr>
        <w:t xml:space="preserve"> – Substitute Districtwide to Middle School Teacher – East Hardin – Effective 08/01/2025</w:t>
      </w:r>
    </w:p>
    <w:p w:rsidR="007F1593" w:rsidRPr="007F1593" w:rsidRDefault="007F1593" w:rsidP="007F1593">
      <w:pPr>
        <w:spacing w:line="276" w:lineRule="auto"/>
        <w:rPr>
          <w:rFonts w:eastAsia="Calibri"/>
          <w:bCs/>
        </w:rPr>
      </w:pPr>
      <w:r w:rsidRPr="007F1593">
        <w:rPr>
          <w:rFonts w:eastAsia="Calibri"/>
          <w:bCs/>
        </w:rPr>
        <w:t>Miller, Ashlynn – Substitute Districtwide to Elementary Teacher – Heartland – Effective 08/01/2025</w:t>
      </w:r>
    </w:p>
    <w:p w:rsidR="007F1593" w:rsidRPr="007F1593" w:rsidRDefault="007F1593" w:rsidP="007F1593">
      <w:pPr>
        <w:spacing w:line="276" w:lineRule="auto"/>
        <w:rPr>
          <w:rFonts w:eastAsia="Calibri"/>
          <w:bCs/>
        </w:rPr>
      </w:pPr>
      <w:r w:rsidRPr="007F1593">
        <w:rPr>
          <w:rFonts w:eastAsia="Calibri"/>
          <w:bCs/>
        </w:rPr>
        <w:t>Robbins, Hannah – Substitute Districtwide to Exceptional Child/LBD Instructor – East Hardin – Effective 08/01/2025</w:t>
      </w:r>
    </w:p>
    <w:p w:rsidR="007F1593" w:rsidRPr="007F1593" w:rsidRDefault="007F1593" w:rsidP="007F1593">
      <w:pPr>
        <w:spacing w:line="276" w:lineRule="auto"/>
        <w:rPr>
          <w:rFonts w:eastAsia="Calibri"/>
          <w:bCs/>
        </w:rPr>
      </w:pPr>
      <w:r w:rsidRPr="007F1593">
        <w:rPr>
          <w:rFonts w:eastAsia="Calibri"/>
          <w:bCs/>
        </w:rPr>
        <w:t>Taylor, Haley – Substitute Districtwide to Elementary Teacher – Vine Grove – Effective 08/01/2025</w:t>
      </w:r>
    </w:p>
    <w:p w:rsidR="007F1593" w:rsidRPr="007F1593" w:rsidRDefault="007F1593" w:rsidP="007F1593">
      <w:pPr>
        <w:spacing w:line="276" w:lineRule="auto"/>
        <w:rPr>
          <w:rFonts w:eastAsia="Calibri"/>
          <w:bCs/>
        </w:rPr>
      </w:pPr>
    </w:p>
    <w:p w:rsidR="007F1593" w:rsidRPr="007F1593" w:rsidRDefault="007F1593" w:rsidP="007F1593">
      <w:pPr>
        <w:spacing w:line="276" w:lineRule="auto"/>
        <w:rPr>
          <w:rFonts w:eastAsia="Calibri"/>
          <w:bCs/>
          <w:u w:val="single"/>
        </w:rPr>
      </w:pPr>
      <w:r w:rsidRPr="007F1593">
        <w:rPr>
          <w:rFonts w:eastAsia="Calibri"/>
          <w:bCs/>
          <w:u w:val="single"/>
        </w:rPr>
        <w:t>EXTRA-CURRICULAR/PARAPROFESSIONAL HIRING</w:t>
      </w:r>
    </w:p>
    <w:p w:rsidR="007F1593" w:rsidRPr="007F1593" w:rsidRDefault="007F1593" w:rsidP="007F1593">
      <w:pPr>
        <w:spacing w:line="276" w:lineRule="auto"/>
        <w:rPr>
          <w:rFonts w:eastAsia="Calibri"/>
          <w:bCs/>
        </w:rPr>
      </w:pPr>
      <w:proofErr w:type="spellStart"/>
      <w:r w:rsidRPr="007F1593">
        <w:rPr>
          <w:rFonts w:eastAsia="Calibri"/>
          <w:bCs/>
        </w:rPr>
        <w:t>Cofer</w:t>
      </w:r>
      <w:proofErr w:type="spellEnd"/>
      <w:r w:rsidRPr="007F1593">
        <w:rPr>
          <w:rFonts w:eastAsia="Calibri"/>
          <w:bCs/>
        </w:rPr>
        <w:t>, Michael – Girls’ Asst. Basketball Coach – John Hardin – Effective 07/01/2025</w:t>
      </w:r>
    </w:p>
    <w:p w:rsidR="007F1593" w:rsidRPr="007F1593" w:rsidRDefault="007F1593" w:rsidP="007F1593">
      <w:pPr>
        <w:spacing w:line="276" w:lineRule="auto"/>
        <w:rPr>
          <w:rFonts w:eastAsia="Calibri"/>
          <w:bCs/>
        </w:rPr>
      </w:pPr>
      <w:r w:rsidRPr="007F1593">
        <w:rPr>
          <w:rFonts w:eastAsia="Calibri"/>
          <w:bCs/>
        </w:rPr>
        <w:t>Coleman, Nicole – Asst. Athletic Director – John Hardin – Effective 07/01/2025</w:t>
      </w:r>
    </w:p>
    <w:p w:rsidR="007F1593" w:rsidRPr="007F1593" w:rsidRDefault="007F1593" w:rsidP="007F1593">
      <w:pPr>
        <w:spacing w:line="276" w:lineRule="auto"/>
        <w:rPr>
          <w:rFonts w:eastAsia="Calibri"/>
          <w:bCs/>
        </w:rPr>
      </w:pPr>
      <w:r w:rsidRPr="007F1593">
        <w:rPr>
          <w:rFonts w:eastAsia="Calibri"/>
          <w:bCs/>
        </w:rPr>
        <w:t>Cooper, Robert – Archery Coach – James T. Alton – Effective 07/01/2025</w:t>
      </w:r>
    </w:p>
    <w:p w:rsidR="007F1593" w:rsidRPr="007F1593" w:rsidRDefault="007F1593" w:rsidP="007F1593">
      <w:pPr>
        <w:spacing w:line="276" w:lineRule="auto"/>
        <w:rPr>
          <w:rFonts w:eastAsia="Calibri"/>
          <w:bCs/>
        </w:rPr>
      </w:pPr>
      <w:r w:rsidRPr="007F1593">
        <w:rPr>
          <w:rFonts w:eastAsia="Calibri"/>
          <w:bCs/>
        </w:rPr>
        <w:t>Dale, Traci – Cheer Coach 50% --James T. Alton – Effective 07/01/2025</w:t>
      </w:r>
    </w:p>
    <w:p w:rsidR="007F1593" w:rsidRPr="007F1593" w:rsidRDefault="007F1593" w:rsidP="007F1593">
      <w:pPr>
        <w:spacing w:line="276" w:lineRule="auto"/>
        <w:rPr>
          <w:rFonts w:eastAsia="Calibri"/>
          <w:bCs/>
        </w:rPr>
      </w:pPr>
      <w:r w:rsidRPr="007F1593">
        <w:rPr>
          <w:rFonts w:eastAsia="Calibri"/>
          <w:bCs/>
        </w:rPr>
        <w:t>Davis, Thomas – 9</w:t>
      </w:r>
      <w:r w:rsidRPr="007F1593">
        <w:rPr>
          <w:rFonts w:eastAsia="Calibri"/>
          <w:bCs/>
          <w:vertAlign w:val="superscript"/>
        </w:rPr>
        <w:t>th</w:t>
      </w:r>
      <w:r w:rsidRPr="007F1593">
        <w:rPr>
          <w:rFonts w:eastAsia="Calibri"/>
          <w:bCs/>
        </w:rPr>
        <w:t xml:space="preserve"> Gr. Football Coach #2 50% -- North Hardin – Effective 07/01/2025</w:t>
      </w:r>
    </w:p>
    <w:p w:rsidR="007F1593" w:rsidRPr="007F1593" w:rsidRDefault="007F1593" w:rsidP="007F1593">
      <w:pPr>
        <w:spacing w:line="276" w:lineRule="auto"/>
        <w:rPr>
          <w:rFonts w:eastAsia="Calibri"/>
          <w:bCs/>
        </w:rPr>
      </w:pPr>
      <w:r w:rsidRPr="007F1593">
        <w:rPr>
          <w:rFonts w:eastAsia="Calibri"/>
          <w:bCs/>
        </w:rPr>
        <w:t>Duncan, Daniel – Athletic Director – North Hardin – Effective 07/01/2025</w:t>
      </w:r>
    </w:p>
    <w:p w:rsidR="007F1593" w:rsidRPr="007F1593" w:rsidRDefault="007F1593" w:rsidP="007F1593">
      <w:pPr>
        <w:spacing w:line="276" w:lineRule="auto"/>
        <w:rPr>
          <w:rFonts w:eastAsia="Calibri"/>
          <w:bCs/>
        </w:rPr>
      </w:pPr>
      <w:proofErr w:type="spellStart"/>
      <w:r w:rsidRPr="007F1593">
        <w:rPr>
          <w:rFonts w:eastAsia="Calibri"/>
          <w:bCs/>
        </w:rPr>
        <w:t>Gatewood</w:t>
      </w:r>
      <w:proofErr w:type="spellEnd"/>
      <w:r w:rsidRPr="007F1593">
        <w:rPr>
          <w:rFonts w:eastAsia="Calibri"/>
          <w:bCs/>
        </w:rPr>
        <w:t xml:space="preserve">, </w:t>
      </w:r>
      <w:proofErr w:type="spellStart"/>
      <w:r w:rsidRPr="007F1593">
        <w:rPr>
          <w:rFonts w:eastAsia="Calibri"/>
          <w:bCs/>
        </w:rPr>
        <w:t>Jacheem</w:t>
      </w:r>
      <w:proofErr w:type="spellEnd"/>
      <w:r w:rsidRPr="007F1593">
        <w:rPr>
          <w:rFonts w:eastAsia="Calibri"/>
          <w:bCs/>
        </w:rPr>
        <w:t xml:space="preserve"> – JV Football Coach #1 50% -- Central Hardin – Effective 07/01/2025</w:t>
      </w:r>
    </w:p>
    <w:p w:rsidR="007F1593" w:rsidRPr="007F1593" w:rsidRDefault="007F1593" w:rsidP="007F1593">
      <w:pPr>
        <w:spacing w:line="276" w:lineRule="auto"/>
        <w:rPr>
          <w:rFonts w:eastAsia="Calibri"/>
          <w:bCs/>
        </w:rPr>
      </w:pPr>
      <w:r w:rsidRPr="007F1593">
        <w:rPr>
          <w:rFonts w:eastAsia="Calibri"/>
          <w:bCs/>
        </w:rPr>
        <w:t xml:space="preserve">Gregory, Steven “Lance” – Head Football Coach – Central Hardin – </w:t>
      </w:r>
      <w:proofErr w:type="gramStart"/>
      <w:r w:rsidRPr="007F1593">
        <w:rPr>
          <w:rFonts w:eastAsia="Calibri"/>
          <w:bCs/>
        </w:rPr>
        <w:t>Effective  07</w:t>
      </w:r>
      <w:proofErr w:type="gramEnd"/>
      <w:r w:rsidRPr="007F1593">
        <w:rPr>
          <w:rFonts w:eastAsia="Calibri"/>
          <w:bCs/>
        </w:rPr>
        <w:t>/01/2025</w:t>
      </w:r>
    </w:p>
    <w:p w:rsidR="007F1593" w:rsidRPr="007F1593" w:rsidRDefault="007F1593" w:rsidP="007F1593">
      <w:pPr>
        <w:spacing w:line="276" w:lineRule="auto"/>
        <w:rPr>
          <w:rFonts w:eastAsia="Calibri"/>
          <w:bCs/>
        </w:rPr>
      </w:pPr>
      <w:r w:rsidRPr="007F1593">
        <w:rPr>
          <w:rFonts w:eastAsia="Calibri"/>
          <w:bCs/>
        </w:rPr>
        <w:t>Hatfield, Anna – Asst. Cheer Coach 40% -- West Hardin – Effective 07/01/2025</w:t>
      </w:r>
    </w:p>
    <w:p w:rsidR="007F1593" w:rsidRPr="007F1593" w:rsidRDefault="007F1593" w:rsidP="007F1593">
      <w:pPr>
        <w:spacing w:line="276" w:lineRule="auto"/>
        <w:rPr>
          <w:rFonts w:eastAsia="Calibri"/>
          <w:bCs/>
        </w:rPr>
      </w:pPr>
      <w:r w:rsidRPr="007F1593">
        <w:rPr>
          <w:rFonts w:eastAsia="Calibri"/>
          <w:bCs/>
        </w:rPr>
        <w:t>Horton, Quinton – 7</w:t>
      </w:r>
      <w:r w:rsidRPr="007F1593">
        <w:rPr>
          <w:rFonts w:eastAsia="Calibri"/>
          <w:bCs/>
          <w:vertAlign w:val="superscript"/>
        </w:rPr>
        <w:t>th</w:t>
      </w:r>
      <w:r w:rsidRPr="007F1593">
        <w:rPr>
          <w:rFonts w:eastAsia="Calibri"/>
          <w:bCs/>
        </w:rPr>
        <w:t xml:space="preserve"> Gr. Girls’ Basketball Coach – East Hardin – Effective 07/01/2025</w:t>
      </w:r>
    </w:p>
    <w:p w:rsidR="007F1593" w:rsidRPr="007F1593" w:rsidRDefault="007F1593" w:rsidP="007F1593">
      <w:pPr>
        <w:spacing w:line="276" w:lineRule="auto"/>
        <w:rPr>
          <w:rFonts w:eastAsia="Calibri"/>
          <w:bCs/>
        </w:rPr>
      </w:pPr>
      <w:r w:rsidRPr="007F1593">
        <w:rPr>
          <w:rFonts w:eastAsia="Calibri"/>
          <w:bCs/>
        </w:rPr>
        <w:t>Johnson, Daniel – MS Asst. Girls’ Soccer Coach 10</w:t>
      </w:r>
      <w:proofErr w:type="gramStart"/>
      <w:r w:rsidRPr="007F1593">
        <w:rPr>
          <w:rFonts w:eastAsia="Calibri"/>
          <w:bCs/>
        </w:rPr>
        <w:t>%  --</w:t>
      </w:r>
      <w:proofErr w:type="gramEnd"/>
      <w:r w:rsidRPr="007F1593">
        <w:rPr>
          <w:rFonts w:eastAsia="Calibri"/>
          <w:bCs/>
        </w:rPr>
        <w:t xml:space="preserve"> Central Hardin – Effective 07/01/2025</w:t>
      </w:r>
    </w:p>
    <w:p w:rsidR="007F1593" w:rsidRPr="007F1593" w:rsidRDefault="007F1593" w:rsidP="007F1593">
      <w:pPr>
        <w:spacing w:line="276" w:lineRule="auto"/>
        <w:rPr>
          <w:rFonts w:eastAsia="Calibri"/>
          <w:bCs/>
        </w:rPr>
      </w:pPr>
      <w:proofErr w:type="spellStart"/>
      <w:r w:rsidRPr="007F1593">
        <w:rPr>
          <w:rFonts w:eastAsia="Calibri"/>
          <w:bCs/>
        </w:rPr>
        <w:t>Manakee</w:t>
      </w:r>
      <w:proofErr w:type="spellEnd"/>
      <w:r w:rsidRPr="007F1593">
        <w:rPr>
          <w:rFonts w:eastAsia="Calibri"/>
          <w:bCs/>
        </w:rPr>
        <w:t>, Adam – 9</w:t>
      </w:r>
      <w:r w:rsidRPr="007F1593">
        <w:rPr>
          <w:rFonts w:eastAsia="Calibri"/>
          <w:bCs/>
          <w:vertAlign w:val="superscript"/>
        </w:rPr>
        <w:t>th</w:t>
      </w:r>
      <w:r w:rsidRPr="007F1593">
        <w:rPr>
          <w:rFonts w:eastAsia="Calibri"/>
          <w:bCs/>
        </w:rPr>
        <w:t xml:space="preserve"> Gr. Football Coach #1 50% -- Central Hardin – Effective 07/01/2025</w:t>
      </w:r>
    </w:p>
    <w:p w:rsidR="007F1593" w:rsidRPr="007F1593" w:rsidRDefault="007F1593" w:rsidP="007F1593">
      <w:pPr>
        <w:spacing w:line="276" w:lineRule="auto"/>
        <w:rPr>
          <w:rFonts w:eastAsia="Calibri"/>
          <w:bCs/>
        </w:rPr>
      </w:pPr>
      <w:r w:rsidRPr="007F1593">
        <w:rPr>
          <w:rFonts w:eastAsia="Calibri"/>
          <w:bCs/>
        </w:rPr>
        <w:t>Newsome, Raheem – JV Football Coach #1 50% -- Central Hardin – Effective 07/01/2025</w:t>
      </w:r>
    </w:p>
    <w:p w:rsidR="007F1593" w:rsidRPr="007F1593" w:rsidRDefault="007F1593" w:rsidP="007F1593">
      <w:pPr>
        <w:spacing w:line="276" w:lineRule="auto"/>
        <w:rPr>
          <w:rFonts w:eastAsia="Calibri"/>
          <w:bCs/>
        </w:rPr>
      </w:pPr>
      <w:r w:rsidRPr="007F1593">
        <w:rPr>
          <w:rFonts w:eastAsia="Calibri"/>
          <w:bCs/>
        </w:rPr>
        <w:t>Perry, Russell - - Bass Fishing Coach – North Hardin – Effective 03/12/2025</w:t>
      </w:r>
    </w:p>
    <w:p w:rsidR="007F1593" w:rsidRPr="007F1593" w:rsidRDefault="007F1593" w:rsidP="007F1593">
      <w:pPr>
        <w:spacing w:line="276" w:lineRule="auto"/>
        <w:rPr>
          <w:rFonts w:eastAsia="Calibri"/>
          <w:bCs/>
        </w:rPr>
      </w:pPr>
      <w:r w:rsidRPr="007F1593">
        <w:rPr>
          <w:rFonts w:eastAsia="Calibri"/>
          <w:bCs/>
        </w:rPr>
        <w:t>Skinner, Sean – 9</w:t>
      </w:r>
      <w:r w:rsidRPr="007F1593">
        <w:rPr>
          <w:rFonts w:eastAsia="Calibri"/>
          <w:bCs/>
          <w:vertAlign w:val="superscript"/>
        </w:rPr>
        <w:t>th</w:t>
      </w:r>
      <w:r w:rsidRPr="007F1593">
        <w:rPr>
          <w:rFonts w:eastAsia="Calibri"/>
          <w:bCs/>
        </w:rPr>
        <w:t xml:space="preserve"> Gr. Football Coach #2 50% -- North Hardin – Effective 07/01/2025</w:t>
      </w:r>
    </w:p>
    <w:p w:rsidR="007F1593" w:rsidRPr="007F1593" w:rsidRDefault="007F1593" w:rsidP="007F1593">
      <w:pPr>
        <w:spacing w:line="276" w:lineRule="auto"/>
        <w:rPr>
          <w:rFonts w:eastAsia="Calibri"/>
          <w:bCs/>
        </w:rPr>
      </w:pPr>
      <w:r w:rsidRPr="007F1593">
        <w:rPr>
          <w:rFonts w:eastAsia="Calibri"/>
          <w:bCs/>
        </w:rPr>
        <w:t>Smith, Joshua – Asst. Football Coach #2 50%-- Bluegrass -- Effective 07/01/2025</w:t>
      </w:r>
    </w:p>
    <w:p w:rsidR="007F1593" w:rsidRPr="007F1593" w:rsidRDefault="007F1593" w:rsidP="007F1593">
      <w:pPr>
        <w:spacing w:line="276" w:lineRule="auto"/>
        <w:rPr>
          <w:rFonts w:eastAsia="Calibri"/>
          <w:bCs/>
        </w:rPr>
      </w:pPr>
    </w:p>
    <w:p w:rsidR="007F1593" w:rsidRPr="007F1593" w:rsidRDefault="007F1593" w:rsidP="007F1593">
      <w:pPr>
        <w:spacing w:line="276" w:lineRule="auto"/>
        <w:rPr>
          <w:rFonts w:eastAsia="Calibri"/>
          <w:bCs/>
          <w:u w:val="single"/>
        </w:rPr>
      </w:pPr>
      <w:r w:rsidRPr="007F1593">
        <w:rPr>
          <w:rFonts w:eastAsia="Calibri"/>
          <w:bCs/>
          <w:u w:val="single"/>
        </w:rPr>
        <w:t>EXTRA-CURRICULAR/PARAPROFESSIONAL RESIGNATIONS:</w:t>
      </w:r>
    </w:p>
    <w:p w:rsidR="007F1593" w:rsidRPr="007F1593" w:rsidRDefault="007F1593" w:rsidP="007F1593">
      <w:pPr>
        <w:spacing w:line="276" w:lineRule="auto"/>
        <w:rPr>
          <w:rFonts w:eastAsia="Calibri"/>
          <w:bCs/>
        </w:rPr>
      </w:pPr>
      <w:proofErr w:type="spellStart"/>
      <w:r w:rsidRPr="007F1593">
        <w:rPr>
          <w:rFonts w:eastAsia="Calibri"/>
          <w:bCs/>
        </w:rPr>
        <w:t>Beger</w:t>
      </w:r>
      <w:proofErr w:type="spellEnd"/>
      <w:r w:rsidRPr="007F1593">
        <w:rPr>
          <w:rFonts w:eastAsia="Calibri"/>
          <w:bCs/>
        </w:rPr>
        <w:t>, Peyton – Softball Coach 6% -- Central Hardin – Effective 06/02/2025</w:t>
      </w:r>
    </w:p>
    <w:p w:rsidR="007F1593" w:rsidRPr="007F1593" w:rsidRDefault="007F1593" w:rsidP="007F1593">
      <w:pPr>
        <w:spacing w:line="276" w:lineRule="auto"/>
        <w:rPr>
          <w:rFonts w:eastAsia="Calibri"/>
          <w:bCs/>
        </w:rPr>
      </w:pPr>
      <w:r w:rsidRPr="007F1593">
        <w:rPr>
          <w:rFonts w:eastAsia="Calibri"/>
          <w:bCs/>
        </w:rPr>
        <w:t>Bowers, Michael – Asst. Boys Soccer Coach 10% -- Central Hardin – Effective 05/09/2025</w:t>
      </w:r>
    </w:p>
    <w:p w:rsidR="007F1593" w:rsidRPr="007F1593" w:rsidRDefault="007F1593" w:rsidP="007F1593">
      <w:pPr>
        <w:spacing w:line="276" w:lineRule="auto"/>
        <w:rPr>
          <w:rFonts w:eastAsia="Calibri"/>
          <w:bCs/>
        </w:rPr>
      </w:pPr>
      <w:r w:rsidRPr="007F1593">
        <w:rPr>
          <w:rFonts w:eastAsia="Calibri"/>
          <w:bCs/>
        </w:rPr>
        <w:t>Brown, John – Head Boys’ Soccer Coach 1% -- Central Hardin – Effective 05/09/2025</w:t>
      </w:r>
    </w:p>
    <w:p w:rsidR="007F1593" w:rsidRPr="007F1593" w:rsidRDefault="007F1593" w:rsidP="007F1593">
      <w:pPr>
        <w:spacing w:line="276" w:lineRule="auto"/>
        <w:rPr>
          <w:rFonts w:eastAsia="Calibri"/>
          <w:bCs/>
        </w:rPr>
      </w:pPr>
      <w:r w:rsidRPr="007F1593">
        <w:rPr>
          <w:rFonts w:eastAsia="Calibri"/>
          <w:bCs/>
        </w:rPr>
        <w:t>Bryant, Emily – Asst. Softball Coach 6% -- Central Hardin – Effective 06/02/2025</w:t>
      </w:r>
    </w:p>
    <w:p w:rsidR="007F1593" w:rsidRPr="007F1593" w:rsidRDefault="007F1593" w:rsidP="007F1593">
      <w:pPr>
        <w:spacing w:line="276" w:lineRule="auto"/>
        <w:rPr>
          <w:rFonts w:eastAsia="Calibri"/>
          <w:bCs/>
        </w:rPr>
      </w:pPr>
      <w:r w:rsidRPr="007F1593">
        <w:rPr>
          <w:rFonts w:eastAsia="Calibri"/>
          <w:bCs/>
        </w:rPr>
        <w:t>Coleman, Nicole – Head Girls’ Basketball Coach – John Hardin – Effective 05/14/2025</w:t>
      </w:r>
    </w:p>
    <w:p w:rsidR="007F1593" w:rsidRPr="007F1593" w:rsidRDefault="007F1593" w:rsidP="007F1593">
      <w:pPr>
        <w:spacing w:line="276" w:lineRule="auto"/>
        <w:rPr>
          <w:rFonts w:eastAsia="Calibri"/>
          <w:bCs/>
        </w:rPr>
      </w:pPr>
      <w:r w:rsidRPr="007F1593">
        <w:rPr>
          <w:rFonts w:eastAsia="Calibri"/>
          <w:bCs/>
        </w:rPr>
        <w:t>Cooper-Livers, Jordan – Boys’ Asst. Basketball Coach – Central Hardin – Effective 06/03/2025</w:t>
      </w:r>
    </w:p>
    <w:p w:rsidR="007F1593" w:rsidRPr="007F1593" w:rsidRDefault="007F1593" w:rsidP="007F1593">
      <w:pPr>
        <w:spacing w:line="276" w:lineRule="auto"/>
        <w:rPr>
          <w:rFonts w:eastAsia="Calibri"/>
          <w:bCs/>
        </w:rPr>
      </w:pPr>
      <w:proofErr w:type="spellStart"/>
      <w:r w:rsidRPr="007F1593">
        <w:rPr>
          <w:rFonts w:eastAsia="Calibri"/>
          <w:bCs/>
        </w:rPr>
        <w:t>Croghan</w:t>
      </w:r>
      <w:proofErr w:type="spellEnd"/>
      <w:r w:rsidRPr="007F1593">
        <w:rPr>
          <w:rFonts w:eastAsia="Calibri"/>
          <w:bCs/>
        </w:rPr>
        <w:t>, Danielle – Volleyball Coach – North Middle – Effective 06/13/2025</w:t>
      </w:r>
    </w:p>
    <w:p w:rsidR="007F1593" w:rsidRPr="007F1593" w:rsidRDefault="007F1593" w:rsidP="007F1593">
      <w:pPr>
        <w:spacing w:line="276" w:lineRule="auto"/>
        <w:rPr>
          <w:rFonts w:eastAsia="Calibri"/>
          <w:bCs/>
        </w:rPr>
      </w:pPr>
      <w:r w:rsidRPr="007F1593">
        <w:rPr>
          <w:rFonts w:eastAsia="Calibri"/>
          <w:bCs/>
        </w:rPr>
        <w:t>Duncan, Daniel – Golf Coach, Head Tennis Coach 90% &amp; Tennis Coach #2 50% – Central Hardin -- Effective 05/30/2025</w:t>
      </w:r>
    </w:p>
    <w:p w:rsidR="007F1593" w:rsidRPr="007F1593" w:rsidRDefault="007F1593" w:rsidP="007F1593">
      <w:pPr>
        <w:spacing w:line="276" w:lineRule="auto"/>
        <w:rPr>
          <w:rFonts w:eastAsia="Calibri"/>
          <w:bCs/>
        </w:rPr>
      </w:pPr>
      <w:r w:rsidRPr="007F1593">
        <w:rPr>
          <w:rFonts w:eastAsia="Calibri"/>
          <w:bCs/>
        </w:rPr>
        <w:t>Foster, Lauren – Asst. Volleyball Coach – Central Hardin – Effective 06/03/2025</w:t>
      </w:r>
    </w:p>
    <w:p w:rsidR="007F1593" w:rsidRPr="007F1593" w:rsidRDefault="007F1593" w:rsidP="007F1593">
      <w:pPr>
        <w:spacing w:line="276" w:lineRule="auto"/>
        <w:rPr>
          <w:rFonts w:eastAsia="Calibri"/>
          <w:bCs/>
        </w:rPr>
      </w:pPr>
      <w:proofErr w:type="spellStart"/>
      <w:r w:rsidRPr="007F1593">
        <w:rPr>
          <w:rFonts w:eastAsia="Calibri"/>
          <w:bCs/>
        </w:rPr>
        <w:t>Gatewood</w:t>
      </w:r>
      <w:proofErr w:type="spellEnd"/>
      <w:r w:rsidRPr="007F1593">
        <w:rPr>
          <w:rFonts w:eastAsia="Calibri"/>
          <w:bCs/>
        </w:rPr>
        <w:t xml:space="preserve">, </w:t>
      </w:r>
      <w:proofErr w:type="spellStart"/>
      <w:r w:rsidRPr="007F1593">
        <w:rPr>
          <w:rFonts w:eastAsia="Calibri"/>
          <w:bCs/>
        </w:rPr>
        <w:t>Jacheem</w:t>
      </w:r>
      <w:proofErr w:type="spellEnd"/>
      <w:r w:rsidRPr="007F1593">
        <w:rPr>
          <w:rFonts w:eastAsia="Calibri"/>
          <w:bCs/>
        </w:rPr>
        <w:t xml:space="preserve"> – 7</w:t>
      </w:r>
      <w:r w:rsidRPr="007F1593">
        <w:rPr>
          <w:rFonts w:eastAsia="Calibri"/>
          <w:bCs/>
          <w:vertAlign w:val="superscript"/>
        </w:rPr>
        <w:t>th</w:t>
      </w:r>
      <w:r w:rsidRPr="007F1593">
        <w:rPr>
          <w:rFonts w:eastAsia="Calibri"/>
          <w:bCs/>
        </w:rPr>
        <w:t xml:space="preserve"> &amp; 8</w:t>
      </w:r>
      <w:r w:rsidRPr="007F1593">
        <w:rPr>
          <w:rFonts w:eastAsia="Calibri"/>
          <w:bCs/>
          <w:vertAlign w:val="superscript"/>
        </w:rPr>
        <w:t>th</w:t>
      </w:r>
      <w:r w:rsidRPr="007F1593">
        <w:rPr>
          <w:rFonts w:eastAsia="Calibri"/>
          <w:bCs/>
        </w:rPr>
        <w:t xml:space="preserve"> Gr. Asst. Football Coach #2 – Bluegrass – Effective 05/19/2025</w:t>
      </w:r>
    </w:p>
    <w:p w:rsidR="007F1593" w:rsidRPr="007F1593" w:rsidRDefault="007F1593" w:rsidP="007F1593">
      <w:pPr>
        <w:spacing w:line="276" w:lineRule="auto"/>
        <w:rPr>
          <w:rFonts w:eastAsia="Calibri"/>
          <w:bCs/>
        </w:rPr>
      </w:pPr>
      <w:r w:rsidRPr="007F1593">
        <w:rPr>
          <w:rFonts w:eastAsia="Calibri"/>
          <w:bCs/>
        </w:rPr>
        <w:t>Henderson, Sarah – Freshman Volleyball Coach – Central Hardin – Effective 06/03/2025</w:t>
      </w:r>
    </w:p>
    <w:p w:rsidR="007F1593" w:rsidRPr="007F1593" w:rsidRDefault="007F1593" w:rsidP="007F1593">
      <w:pPr>
        <w:spacing w:line="276" w:lineRule="auto"/>
        <w:rPr>
          <w:rFonts w:eastAsia="Calibri"/>
          <w:bCs/>
        </w:rPr>
      </w:pPr>
      <w:r w:rsidRPr="007F1593">
        <w:rPr>
          <w:rFonts w:eastAsia="Calibri"/>
          <w:bCs/>
        </w:rPr>
        <w:t>Hourigan, Moriah – 7</w:t>
      </w:r>
      <w:r w:rsidRPr="007F1593">
        <w:rPr>
          <w:rFonts w:eastAsia="Calibri"/>
          <w:bCs/>
          <w:vertAlign w:val="superscript"/>
        </w:rPr>
        <w:t>th</w:t>
      </w:r>
      <w:r w:rsidRPr="007F1593">
        <w:rPr>
          <w:rFonts w:eastAsia="Calibri"/>
          <w:bCs/>
        </w:rPr>
        <w:t xml:space="preserve"> Gr. Girls’ Basketball Coach – North Middle – Effective 05/20/2025</w:t>
      </w:r>
    </w:p>
    <w:p w:rsidR="007F1593" w:rsidRPr="007F1593" w:rsidRDefault="007F1593" w:rsidP="007F1593">
      <w:pPr>
        <w:spacing w:line="276" w:lineRule="auto"/>
        <w:rPr>
          <w:rFonts w:eastAsia="Calibri"/>
          <w:bCs/>
        </w:rPr>
      </w:pPr>
      <w:r w:rsidRPr="007F1593">
        <w:rPr>
          <w:rFonts w:eastAsia="Calibri"/>
          <w:bCs/>
        </w:rPr>
        <w:t xml:space="preserve">Hudson, </w:t>
      </w:r>
      <w:proofErr w:type="spellStart"/>
      <w:r w:rsidRPr="007F1593">
        <w:rPr>
          <w:rFonts w:eastAsia="Calibri"/>
          <w:bCs/>
        </w:rPr>
        <w:t>Seronia</w:t>
      </w:r>
      <w:proofErr w:type="spellEnd"/>
      <w:r w:rsidRPr="007F1593">
        <w:rPr>
          <w:rFonts w:eastAsia="Calibri"/>
          <w:bCs/>
        </w:rPr>
        <w:t xml:space="preserve"> – Asst. Archery Coach 50% -- East Hardin – Effective 06/30/2025</w:t>
      </w:r>
    </w:p>
    <w:p w:rsidR="007F1593" w:rsidRPr="007F1593" w:rsidRDefault="007F1593" w:rsidP="007F1593">
      <w:pPr>
        <w:spacing w:line="276" w:lineRule="auto"/>
        <w:rPr>
          <w:rFonts w:eastAsia="Calibri"/>
          <w:bCs/>
        </w:rPr>
      </w:pPr>
      <w:r w:rsidRPr="007F1593">
        <w:rPr>
          <w:rFonts w:eastAsia="Calibri"/>
          <w:bCs/>
        </w:rPr>
        <w:t>Hunt, John – Asst. Girl’ Basketball Coach 50% -- North Hardin – Effective 06/03/2025</w:t>
      </w:r>
    </w:p>
    <w:p w:rsidR="007F1593" w:rsidRPr="007F1593" w:rsidRDefault="007F1593" w:rsidP="007F1593">
      <w:pPr>
        <w:spacing w:line="276" w:lineRule="auto"/>
        <w:rPr>
          <w:rFonts w:eastAsia="Calibri"/>
          <w:bCs/>
        </w:rPr>
      </w:pPr>
      <w:proofErr w:type="spellStart"/>
      <w:r w:rsidRPr="007F1593">
        <w:rPr>
          <w:rFonts w:eastAsia="Calibri"/>
          <w:bCs/>
        </w:rPr>
        <w:t>McElfresh</w:t>
      </w:r>
      <w:proofErr w:type="spellEnd"/>
      <w:r w:rsidRPr="007F1593">
        <w:rPr>
          <w:rFonts w:eastAsia="Calibri"/>
          <w:bCs/>
        </w:rPr>
        <w:t>, Stacey – 9</w:t>
      </w:r>
      <w:r w:rsidRPr="007F1593">
        <w:rPr>
          <w:rFonts w:eastAsia="Calibri"/>
          <w:bCs/>
          <w:vertAlign w:val="superscript"/>
        </w:rPr>
        <w:t>th</w:t>
      </w:r>
      <w:r w:rsidRPr="007F1593">
        <w:rPr>
          <w:rFonts w:eastAsia="Calibri"/>
          <w:bCs/>
        </w:rPr>
        <w:t xml:space="preserve"> Gr Baseball Coach – John Hardin – 06/03/2025</w:t>
      </w:r>
    </w:p>
    <w:p w:rsidR="007F1593" w:rsidRPr="007F1593" w:rsidRDefault="007F1593" w:rsidP="007F1593">
      <w:pPr>
        <w:spacing w:line="276" w:lineRule="auto"/>
        <w:rPr>
          <w:rFonts w:eastAsia="Calibri"/>
          <w:bCs/>
        </w:rPr>
      </w:pPr>
      <w:r w:rsidRPr="007F1593">
        <w:rPr>
          <w:rFonts w:eastAsia="Calibri"/>
          <w:bCs/>
        </w:rPr>
        <w:t>Mitchell, Eli – Asst. Boys’ Basketball Coach – John Hardin – Effective 05/20/2025</w:t>
      </w:r>
    </w:p>
    <w:p w:rsidR="007F1593" w:rsidRPr="007F1593" w:rsidRDefault="007F1593" w:rsidP="007F1593">
      <w:pPr>
        <w:spacing w:line="276" w:lineRule="auto"/>
        <w:rPr>
          <w:rFonts w:eastAsia="Calibri"/>
          <w:bCs/>
        </w:rPr>
      </w:pPr>
      <w:proofErr w:type="spellStart"/>
      <w:r w:rsidRPr="007F1593">
        <w:rPr>
          <w:rFonts w:eastAsia="Calibri"/>
          <w:bCs/>
        </w:rPr>
        <w:t>Pyles</w:t>
      </w:r>
      <w:proofErr w:type="spellEnd"/>
      <w:r w:rsidRPr="007F1593">
        <w:rPr>
          <w:rFonts w:eastAsia="Calibri"/>
          <w:bCs/>
        </w:rPr>
        <w:t>, Charles “Ben” – 9</w:t>
      </w:r>
      <w:r w:rsidRPr="007F1593">
        <w:rPr>
          <w:rFonts w:eastAsia="Calibri"/>
          <w:bCs/>
          <w:vertAlign w:val="superscript"/>
        </w:rPr>
        <w:t>th</w:t>
      </w:r>
      <w:r w:rsidRPr="007F1593">
        <w:rPr>
          <w:rFonts w:eastAsia="Calibri"/>
          <w:bCs/>
        </w:rPr>
        <w:t xml:space="preserve"> Gr. Boys’ Basketball Coach – Central Hardin – Effective 05/22/2025</w:t>
      </w:r>
    </w:p>
    <w:p w:rsidR="007F1593" w:rsidRPr="007F1593" w:rsidRDefault="007F1593" w:rsidP="007F1593">
      <w:pPr>
        <w:spacing w:line="276" w:lineRule="auto"/>
        <w:rPr>
          <w:rFonts w:eastAsia="Calibri"/>
          <w:bCs/>
        </w:rPr>
      </w:pPr>
      <w:r w:rsidRPr="007F1593">
        <w:rPr>
          <w:rFonts w:eastAsia="Calibri"/>
          <w:bCs/>
        </w:rPr>
        <w:t>Thomas, Joseph –Asst. Boys’ Soccer Coach 90% – Central Hardin – Effective 05/06/2025</w:t>
      </w:r>
    </w:p>
    <w:p w:rsidR="007F1593" w:rsidRPr="007F1593" w:rsidRDefault="007F1593" w:rsidP="007F1593">
      <w:pPr>
        <w:spacing w:line="276" w:lineRule="auto"/>
        <w:rPr>
          <w:rFonts w:eastAsia="Calibri"/>
          <w:bCs/>
          <w:u w:val="single"/>
        </w:rPr>
      </w:pPr>
    </w:p>
    <w:p w:rsidR="007F1593" w:rsidRPr="007F1593" w:rsidRDefault="007F1593" w:rsidP="007F1593">
      <w:pPr>
        <w:spacing w:line="276" w:lineRule="auto"/>
        <w:rPr>
          <w:rFonts w:eastAsia="Calibri"/>
          <w:bCs/>
          <w:u w:val="single"/>
        </w:rPr>
      </w:pPr>
      <w:r w:rsidRPr="007F1593">
        <w:rPr>
          <w:rFonts w:eastAsia="Calibri"/>
          <w:bCs/>
          <w:u w:val="single"/>
        </w:rPr>
        <w:t>EXTRA-CURRICULAR/PARAPROFESSIONAL TRANSFERS:</w:t>
      </w:r>
    </w:p>
    <w:p w:rsidR="007F1593" w:rsidRPr="007F1593" w:rsidRDefault="007F1593" w:rsidP="007F1593">
      <w:pPr>
        <w:spacing w:line="276" w:lineRule="auto"/>
        <w:rPr>
          <w:rFonts w:eastAsia="Calibri"/>
          <w:bCs/>
        </w:rPr>
      </w:pPr>
      <w:r w:rsidRPr="007F1593">
        <w:rPr>
          <w:rFonts w:eastAsia="Calibri"/>
          <w:bCs/>
        </w:rPr>
        <w:t xml:space="preserve">McCurry, Roger “Jared” – Asst. Girls’ Basketball Coach to Head Girls’ Basketball Coach - John Hardin – Effective 07/01/2025 </w:t>
      </w:r>
    </w:p>
    <w:p w:rsidR="007F1593" w:rsidRPr="007F1593" w:rsidRDefault="007F1593" w:rsidP="007F1593">
      <w:pPr>
        <w:spacing w:line="276" w:lineRule="auto"/>
        <w:rPr>
          <w:rFonts w:eastAsia="Calibri"/>
          <w:bCs/>
          <w:u w:val="single"/>
        </w:rPr>
      </w:pPr>
    </w:p>
    <w:p w:rsidR="007F1593" w:rsidRPr="007F1593" w:rsidRDefault="007F1593" w:rsidP="007F1593">
      <w:pPr>
        <w:spacing w:line="276" w:lineRule="auto"/>
        <w:rPr>
          <w:rFonts w:eastAsia="Calibri"/>
          <w:bCs/>
          <w:u w:val="single"/>
        </w:rPr>
      </w:pPr>
      <w:r w:rsidRPr="007F1593">
        <w:rPr>
          <w:rFonts w:eastAsia="Calibri"/>
          <w:bCs/>
          <w:u w:val="single"/>
        </w:rPr>
        <w:t>CORRECTION:</w:t>
      </w:r>
    </w:p>
    <w:p w:rsidR="007F1593" w:rsidRPr="007F1593" w:rsidRDefault="007F1593" w:rsidP="007F1593">
      <w:pPr>
        <w:spacing w:line="276" w:lineRule="auto"/>
        <w:rPr>
          <w:rFonts w:eastAsia="Calibri"/>
          <w:bCs/>
        </w:rPr>
      </w:pPr>
      <w:proofErr w:type="spellStart"/>
      <w:r w:rsidRPr="007F1593">
        <w:rPr>
          <w:rFonts w:eastAsia="Calibri"/>
          <w:bCs/>
        </w:rPr>
        <w:t>Boeglen</w:t>
      </w:r>
      <w:proofErr w:type="spellEnd"/>
      <w:r w:rsidRPr="007F1593">
        <w:rPr>
          <w:rFonts w:eastAsia="Calibri"/>
          <w:bCs/>
        </w:rPr>
        <w:t xml:space="preserve">, Wendy was incorrectly listed as Non-renewed for the 25/26 school year. </w:t>
      </w:r>
    </w:p>
    <w:p w:rsidR="007F1593" w:rsidRPr="007F1593" w:rsidRDefault="007F1593" w:rsidP="007F1593">
      <w:pPr>
        <w:spacing w:line="276" w:lineRule="auto"/>
        <w:rPr>
          <w:rFonts w:eastAsia="Calibri"/>
          <w:bCs/>
        </w:rPr>
      </w:pPr>
    </w:p>
    <w:p w:rsidR="007F1593" w:rsidRPr="007F1593" w:rsidRDefault="007F1593" w:rsidP="007F1593">
      <w:pPr>
        <w:spacing w:line="276" w:lineRule="auto"/>
        <w:rPr>
          <w:rFonts w:eastAsia="Calibri"/>
          <w:bCs/>
          <w:u w:val="single"/>
        </w:rPr>
      </w:pPr>
      <w:r w:rsidRPr="007F1593">
        <w:rPr>
          <w:rFonts w:eastAsia="Calibri"/>
          <w:bCs/>
          <w:u w:val="single"/>
        </w:rPr>
        <w:t>NEW POSITION:</w:t>
      </w:r>
    </w:p>
    <w:p w:rsidR="007F1593" w:rsidRPr="007F1593" w:rsidRDefault="007F1593" w:rsidP="007F1593">
      <w:pPr>
        <w:spacing w:line="276" w:lineRule="auto"/>
        <w:rPr>
          <w:rFonts w:eastAsia="Calibri"/>
          <w:bCs/>
        </w:rPr>
      </w:pPr>
      <w:r w:rsidRPr="007F1593">
        <w:rPr>
          <w:rFonts w:eastAsia="Calibri"/>
          <w:bCs/>
        </w:rPr>
        <w:t>Elementary Teacher-College View Campus—</w:t>
      </w:r>
      <w:proofErr w:type="gramStart"/>
      <w:r w:rsidRPr="007F1593">
        <w:rPr>
          <w:rFonts w:eastAsia="Calibri"/>
          <w:bCs/>
        </w:rPr>
        <w:t>This</w:t>
      </w:r>
      <w:proofErr w:type="gramEnd"/>
      <w:r w:rsidRPr="007F1593">
        <w:rPr>
          <w:rFonts w:eastAsia="Calibri"/>
          <w:bCs/>
        </w:rPr>
        <w:t xml:space="preserve"> position was created to spilt grades K-2 and 3-5. </w:t>
      </w:r>
    </w:p>
    <w:p w:rsidR="007F1593" w:rsidRPr="007F1593" w:rsidRDefault="007F1593" w:rsidP="007F1593">
      <w:pPr>
        <w:spacing w:line="276" w:lineRule="auto"/>
        <w:rPr>
          <w:rFonts w:eastAsia="Calibri"/>
          <w:bCs/>
        </w:rPr>
      </w:pPr>
      <w:r w:rsidRPr="007F1593">
        <w:rPr>
          <w:rFonts w:eastAsia="Calibri"/>
          <w:bCs/>
        </w:rPr>
        <w:t>Preschool Teacher—Lincoln Trail —</w:t>
      </w:r>
      <w:proofErr w:type="gramStart"/>
      <w:r w:rsidRPr="007F1593">
        <w:rPr>
          <w:rFonts w:eastAsia="Calibri"/>
          <w:bCs/>
        </w:rPr>
        <w:t>This</w:t>
      </w:r>
      <w:proofErr w:type="gramEnd"/>
      <w:r w:rsidRPr="007F1593">
        <w:rPr>
          <w:rFonts w:eastAsia="Calibri"/>
          <w:bCs/>
        </w:rPr>
        <w:t xml:space="preserve"> position was created due to increase in enrollment numbers.</w:t>
      </w:r>
    </w:p>
    <w:p w:rsidR="007F1593" w:rsidRPr="007F1593" w:rsidRDefault="007F1593" w:rsidP="007F1593">
      <w:pPr>
        <w:spacing w:line="276" w:lineRule="auto"/>
        <w:rPr>
          <w:rFonts w:eastAsia="Calibri"/>
          <w:bCs/>
          <w:sz w:val="20"/>
          <w:szCs w:val="20"/>
        </w:rPr>
      </w:pPr>
      <w:r w:rsidRPr="007F1593">
        <w:rPr>
          <w:rFonts w:eastAsia="Calibri"/>
          <w:bCs/>
        </w:rPr>
        <w:t>Exceptional Child Consultant/Preschool – This position is requested in lieu of a School Psychologist</w:t>
      </w:r>
      <w:r w:rsidRPr="007F1593">
        <w:rPr>
          <w:rFonts w:eastAsia="Calibri"/>
          <w:bCs/>
          <w:sz w:val="20"/>
          <w:szCs w:val="20"/>
        </w:rPr>
        <w:t xml:space="preserve">. </w:t>
      </w:r>
    </w:p>
    <w:p w:rsidR="007F1593" w:rsidRPr="007F1593" w:rsidRDefault="007F1593"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D.2. Classified Personnel Actions </w:t>
      </w:r>
      <w:r w:rsidRPr="007F1593">
        <w:rPr>
          <w:rFonts w:ascii="Times New Roman" w:hAnsi="Times New Roman" w:cs="Times New Roman"/>
          <w:sz w:val="24"/>
          <w:szCs w:val="24"/>
        </w:rPr>
        <w:t xml:space="preserve"> </w:t>
      </w:r>
    </w:p>
    <w:p w:rsidR="007F1593" w:rsidRPr="007F1593" w:rsidRDefault="007F1593" w:rsidP="007F1593">
      <w:pPr>
        <w:rPr>
          <w:u w:val="single"/>
        </w:rPr>
      </w:pPr>
      <w:r w:rsidRPr="007F1593">
        <w:rPr>
          <w:u w:val="single"/>
        </w:rPr>
        <w:t>CLASSIFIED HIRING:</w:t>
      </w:r>
    </w:p>
    <w:p w:rsidR="007F1593" w:rsidRPr="007F1593" w:rsidRDefault="007F1593" w:rsidP="007F1593">
      <w:proofErr w:type="spellStart"/>
      <w:r w:rsidRPr="007F1593">
        <w:t>Adamu</w:t>
      </w:r>
      <w:proofErr w:type="spellEnd"/>
      <w:r w:rsidRPr="007F1593">
        <w:t>, Carrie—Instructional Assistant I—College View—Effective 08/01/2025</w:t>
      </w:r>
    </w:p>
    <w:p w:rsidR="007F1593" w:rsidRPr="007F1593" w:rsidRDefault="007F1593" w:rsidP="007F1593">
      <w:r w:rsidRPr="007F1593">
        <w:t>Arellano, Mireya – Instructional Assistant II – Heartland – Effective 08/01/2025</w:t>
      </w:r>
    </w:p>
    <w:p w:rsidR="007F1593" w:rsidRPr="007F1593" w:rsidRDefault="007F1593" w:rsidP="007F1593">
      <w:proofErr w:type="spellStart"/>
      <w:r w:rsidRPr="007F1593">
        <w:t>Baynham</w:t>
      </w:r>
      <w:proofErr w:type="spellEnd"/>
      <w:r w:rsidRPr="007F1593">
        <w:t>-Baker, Henri—Instructional Assistant II—James T Alton—Effective 08/01/2025</w:t>
      </w:r>
    </w:p>
    <w:p w:rsidR="007F1593" w:rsidRPr="007F1593" w:rsidRDefault="007F1593" w:rsidP="007F1593">
      <w:r w:rsidRPr="007F1593">
        <w:t>Dalton, Christy – Payroll Clerk II – Central Office – Effective 06/18/2025</w:t>
      </w:r>
    </w:p>
    <w:p w:rsidR="007F1593" w:rsidRPr="007F1593" w:rsidRDefault="007F1593" w:rsidP="007F1593">
      <w:r w:rsidRPr="007F1593">
        <w:t>Homer, Suzanne—PT Instructor III—Adult Ed—Effective 05/21/2025</w:t>
      </w:r>
    </w:p>
    <w:p w:rsidR="007F1593" w:rsidRPr="007F1593" w:rsidRDefault="007F1593" w:rsidP="007F1593">
      <w:r w:rsidRPr="007F1593">
        <w:t>Kruger, Mark—Autism &amp; Behavior Specialist--College View Campus—Effective 07/01/2025</w:t>
      </w:r>
    </w:p>
    <w:p w:rsidR="007F1593" w:rsidRPr="007F1593" w:rsidRDefault="007F1593" w:rsidP="007F1593">
      <w:proofErr w:type="spellStart"/>
      <w:r w:rsidRPr="007F1593">
        <w:t>Leabow</w:t>
      </w:r>
      <w:proofErr w:type="spellEnd"/>
      <w:r w:rsidRPr="007F1593">
        <w:t>, Michael – 10-month Custodian – North Park – Effective 08/01/2025</w:t>
      </w:r>
      <w:r w:rsidRPr="007F1593">
        <w:tab/>
      </w:r>
    </w:p>
    <w:p w:rsidR="007F1593" w:rsidRPr="007F1593" w:rsidRDefault="007F1593" w:rsidP="007F1593">
      <w:proofErr w:type="spellStart"/>
      <w:r w:rsidRPr="007F1593">
        <w:t>Maddixm</w:t>
      </w:r>
      <w:proofErr w:type="spellEnd"/>
      <w:r w:rsidRPr="007F1593">
        <w:t xml:space="preserve"> Scott—Instructional Assistant II—College View Campus—Effective 08/01/2025</w:t>
      </w:r>
    </w:p>
    <w:p w:rsidR="007F1593" w:rsidRPr="007F1593" w:rsidRDefault="007F1593" w:rsidP="007F1593">
      <w:r w:rsidRPr="007F1593">
        <w:t>Matheny, James—12-month Custodian—G C Burkhead—Effective 06/19/2025</w:t>
      </w:r>
      <w:r w:rsidRPr="007F1593">
        <w:tab/>
      </w:r>
    </w:p>
    <w:p w:rsidR="007F1593" w:rsidRPr="007F1593" w:rsidRDefault="007F1593" w:rsidP="007F1593">
      <w:r w:rsidRPr="007F1593">
        <w:t>Mullins, Randall—12-month Custodian—College View Campus—Effective 07/01/2025</w:t>
      </w:r>
    </w:p>
    <w:p w:rsidR="007F1593" w:rsidRPr="007F1593" w:rsidRDefault="007F1593" w:rsidP="007F1593">
      <w:r w:rsidRPr="007F1593">
        <w:t>Murrell, Landon – Custodian – Vine Grove – Effective 05/21/2025</w:t>
      </w:r>
    </w:p>
    <w:p w:rsidR="007F1593" w:rsidRPr="007F1593" w:rsidRDefault="007F1593" w:rsidP="007F1593">
      <w:proofErr w:type="spellStart"/>
      <w:r w:rsidRPr="007F1593">
        <w:t>Shartzer</w:t>
      </w:r>
      <w:proofErr w:type="spellEnd"/>
      <w:r w:rsidRPr="007F1593">
        <w:t>, Thomas—Substitute Custodian—Districtwide—06/09/2025</w:t>
      </w:r>
    </w:p>
    <w:p w:rsidR="007F1593" w:rsidRPr="007F1593" w:rsidRDefault="007F1593" w:rsidP="007F1593">
      <w:r w:rsidRPr="007F1593">
        <w:t>Silva, Alfredo—PT Instructor III—Adult Ed—Effective 05/21/2025</w:t>
      </w:r>
    </w:p>
    <w:p w:rsidR="007F1593" w:rsidRPr="007F1593" w:rsidRDefault="007F1593" w:rsidP="007F1593">
      <w:r w:rsidRPr="007F1593">
        <w:t xml:space="preserve">Sparkman, </w:t>
      </w:r>
      <w:proofErr w:type="spellStart"/>
      <w:r w:rsidRPr="007F1593">
        <w:t>Hyo</w:t>
      </w:r>
      <w:proofErr w:type="spellEnd"/>
      <w:r w:rsidRPr="007F1593">
        <w:t xml:space="preserve"> (Jenny) – Instructional Assistant II/Preschool – North Park – Effective 08/01/2025</w:t>
      </w:r>
    </w:p>
    <w:p w:rsidR="007F1593" w:rsidRPr="007F1593" w:rsidRDefault="007F1593" w:rsidP="007F1593">
      <w:r w:rsidRPr="007F1593">
        <w:t>Tennant, Randy—12-month Custodian—New Highland—Effective 05/20/2025</w:t>
      </w:r>
    </w:p>
    <w:p w:rsidR="007F1593" w:rsidRPr="007F1593" w:rsidRDefault="007F1593" w:rsidP="007F1593">
      <w:proofErr w:type="spellStart"/>
      <w:r w:rsidRPr="007F1593">
        <w:t>Tharpe</w:t>
      </w:r>
      <w:proofErr w:type="spellEnd"/>
      <w:r w:rsidRPr="007F1593">
        <w:t>, Destiny—Speech/Language Pathologist—Heartland—Effective 08/01/2025</w:t>
      </w:r>
      <w:r w:rsidRPr="007F1593">
        <w:tab/>
      </w:r>
    </w:p>
    <w:p w:rsidR="007F1593" w:rsidRPr="007F1593" w:rsidRDefault="007F1593" w:rsidP="007F1593"/>
    <w:p w:rsidR="007F1593" w:rsidRPr="007F1593" w:rsidRDefault="007F1593" w:rsidP="007F1593">
      <w:r w:rsidRPr="007F1593">
        <w:rPr>
          <w:u w:val="single"/>
        </w:rPr>
        <w:t xml:space="preserve">CLASSIFIED TRANSFERS: </w:t>
      </w:r>
    </w:p>
    <w:p w:rsidR="007F1593" w:rsidRPr="007F1593" w:rsidRDefault="007F1593" w:rsidP="007F1593">
      <w:r w:rsidRPr="007F1593">
        <w:t>Bell, Tonya—Substitute Instructional Assistant I to Secretary II—Bus Garage—Effective 05/22/2025</w:t>
      </w:r>
    </w:p>
    <w:p w:rsidR="007F1593" w:rsidRPr="007F1593" w:rsidRDefault="007F1593" w:rsidP="007F1593">
      <w:r w:rsidRPr="007F1593">
        <w:t>Bundy, Chantel – Substitute Districtwide to Coordinator I 21</w:t>
      </w:r>
      <w:r w:rsidRPr="007F1593">
        <w:rPr>
          <w:vertAlign w:val="superscript"/>
        </w:rPr>
        <w:t>st</w:t>
      </w:r>
      <w:r w:rsidRPr="007F1593">
        <w:t xml:space="preserve"> Century – Radcliff – Effective 07/01/2025</w:t>
      </w:r>
    </w:p>
    <w:p w:rsidR="007F1593" w:rsidRPr="007F1593" w:rsidRDefault="007F1593" w:rsidP="007F1593">
      <w:r w:rsidRPr="007F1593">
        <w:t xml:space="preserve">Hobbs, </w:t>
      </w:r>
      <w:proofErr w:type="spellStart"/>
      <w:r w:rsidRPr="007F1593">
        <w:t>Brandelyn</w:t>
      </w:r>
      <w:proofErr w:type="spellEnd"/>
      <w:r w:rsidRPr="007F1593">
        <w:t xml:space="preserve"> – Substitute Instructional Assistant Districtwide to Instructional Assistant I – North Park – Effective 08/01/2025</w:t>
      </w:r>
    </w:p>
    <w:p w:rsidR="007F1593" w:rsidRPr="007F1593" w:rsidRDefault="007F1593" w:rsidP="007F1593">
      <w:r w:rsidRPr="007F1593">
        <w:t>McCormick, Rayleen – Substitute Districtwide to Instructional Assistant II -- John Hardin – Effective 08/01/2025</w:t>
      </w:r>
    </w:p>
    <w:p w:rsidR="007F1593" w:rsidRPr="007F1593" w:rsidRDefault="007F1593" w:rsidP="007F1593"/>
    <w:p w:rsidR="007F1593" w:rsidRPr="007F1593" w:rsidRDefault="007F1593" w:rsidP="007F1593">
      <w:pPr>
        <w:keepNext/>
        <w:outlineLvl w:val="1"/>
        <w:rPr>
          <w:u w:val="single"/>
        </w:rPr>
      </w:pPr>
      <w:r w:rsidRPr="007F1593">
        <w:rPr>
          <w:u w:val="single"/>
        </w:rPr>
        <w:t xml:space="preserve">CLASSIFIED RESIGNATIONS: </w:t>
      </w:r>
    </w:p>
    <w:p w:rsidR="007F1593" w:rsidRPr="007F1593" w:rsidRDefault="007F1593" w:rsidP="007F1593">
      <w:r w:rsidRPr="007F1593">
        <w:t>Black, Claudia – Instructional Assistant/ESL – Districtwide – Effective 06/30/2025</w:t>
      </w:r>
    </w:p>
    <w:p w:rsidR="007F1593" w:rsidRPr="007F1593" w:rsidRDefault="007F1593" w:rsidP="007F1593">
      <w:proofErr w:type="spellStart"/>
      <w:r w:rsidRPr="007F1593">
        <w:t>Bruner</w:t>
      </w:r>
      <w:proofErr w:type="gramStart"/>
      <w:r w:rsidRPr="007F1593">
        <w:t>,Sydney</w:t>
      </w:r>
      <w:proofErr w:type="spellEnd"/>
      <w:proofErr w:type="gramEnd"/>
      <w:r w:rsidRPr="007F1593">
        <w:t>—Instructor III—Adult Education—Effective 06/30/2025</w:t>
      </w:r>
    </w:p>
    <w:p w:rsidR="007F1593" w:rsidRPr="007F1593" w:rsidRDefault="007F1593" w:rsidP="007F1593">
      <w:proofErr w:type="spellStart"/>
      <w:r w:rsidRPr="007F1593">
        <w:t>Clater</w:t>
      </w:r>
      <w:proofErr w:type="spellEnd"/>
      <w:r w:rsidRPr="007F1593">
        <w:t>, Chelsey – Part-time Instructional Monitor/ELA – North Park – Effective 06/06/2025</w:t>
      </w:r>
    </w:p>
    <w:p w:rsidR="007F1593" w:rsidRPr="007F1593" w:rsidRDefault="007F1593" w:rsidP="007F1593">
      <w:r w:rsidRPr="007F1593">
        <w:t>Fowler, Scott—Instructional Assistant I—College View Campus—Effective 05/15/2025—(NEW DATE)</w:t>
      </w:r>
    </w:p>
    <w:p w:rsidR="007F1593" w:rsidRPr="007F1593" w:rsidRDefault="007F1593" w:rsidP="007F1593">
      <w:r w:rsidRPr="007F1593">
        <w:t>Frederick, Elizabeth – Instructional Assistant – Radcliff – Effective 06/30/2025</w:t>
      </w:r>
    </w:p>
    <w:p w:rsidR="007F1593" w:rsidRPr="007F1593" w:rsidRDefault="007F1593" w:rsidP="007F1593">
      <w:proofErr w:type="spellStart"/>
      <w:r w:rsidRPr="007F1593">
        <w:t>Hemmen</w:t>
      </w:r>
      <w:proofErr w:type="spellEnd"/>
      <w:r w:rsidRPr="007F1593">
        <w:t xml:space="preserve">, </w:t>
      </w:r>
      <w:proofErr w:type="spellStart"/>
      <w:r w:rsidRPr="007F1593">
        <w:t>Lorri</w:t>
      </w:r>
      <w:proofErr w:type="spellEnd"/>
      <w:r w:rsidRPr="007F1593">
        <w:t xml:space="preserve"> – Part-time Instructional Monitor/SACC – Heartland – Effective 05/21/2025</w:t>
      </w:r>
    </w:p>
    <w:p w:rsidR="007F1593" w:rsidRPr="007F1593" w:rsidRDefault="007F1593" w:rsidP="007F1593">
      <w:r w:rsidRPr="007F1593">
        <w:t>Higgins, Hope—Sub Instructional Monitor SACC—G C Burkhead—Effective 03/27/2025</w:t>
      </w:r>
    </w:p>
    <w:p w:rsidR="007F1593" w:rsidRPr="007F1593" w:rsidRDefault="007F1593" w:rsidP="007F1593">
      <w:r w:rsidRPr="007F1593">
        <w:t>Keith, Joshua—Bus Driver—Transportation—Effective 06/01/2025</w:t>
      </w:r>
      <w:r w:rsidRPr="007F1593">
        <w:tab/>
      </w:r>
    </w:p>
    <w:p w:rsidR="007F1593" w:rsidRPr="007F1593" w:rsidRDefault="007F1593" w:rsidP="007F1593">
      <w:r w:rsidRPr="007F1593">
        <w:t xml:space="preserve">Leopoldo, Annette – Part-time Instructional Monitor/ELA – North Park – Effective 06/30/2025 </w:t>
      </w:r>
    </w:p>
    <w:p w:rsidR="007F1593" w:rsidRPr="007F1593" w:rsidRDefault="007F1593" w:rsidP="007F1593">
      <w:r w:rsidRPr="007F1593">
        <w:t>Lynch, Kaylee – Part-time Instructional Monitor/SACC – Cecilia Valley – Effective 06/09/2025</w:t>
      </w:r>
    </w:p>
    <w:p w:rsidR="007F1593" w:rsidRPr="007F1593" w:rsidRDefault="007F1593" w:rsidP="007F1593">
      <w:r w:rsidRPr="007F1593">
        <w:t xml:space="preserve">Lyons, </w:t>
      </w:r>
      <w:proofErr w:type="spellStart"/>
      <w:r w:rsidRPr="007F1593">
        <w:t>Ashlea</w:t>
      </w:r>
      <w:proofErr w:type="spellEnd"/>
      <w:r w:rsidRPr="007F1593">
        <w:t>—Instructional Monitor SACC—Lakewood—Effective 06/10/2025</w:t>
      </w:r>
    </w:p>
    <w:p w:rsidR="007F1593" w:rsidRPr="007F1593" w:rsidRDefault="007F1593" w:rsidP="007F1593">
      <w:r w:rsidRPr="007F1593">
        <w:t>Majors, Quintin—Substitute Custodian—Districtwide—Effective 05/23/2025</w:t>
      </w:r>
      <w:r w:rsidRPr="007F1593">
        <w:tab/>
        <w:t xml:space="preserve"> </w:t>
      </w:r>
    </w:p>
    <w:p w:rsidR="007F1593" w:rsidRPr="007F1593" w:rsidRDefault="007F1593" w:rsidP="007F1593">
      <w:r w:rsidRPr="007F1593">
        <w:t>Mann, Ava—ELA Instructional Monitor—College View Campus—Effective 05/23/2025 (NEW DATE)</w:t>
      </w:r>
    </w:p>
    <w:p w:rsidR="007F1593" w:rsidRPr="007F1593" w:rsidRDefault="007F1593" w:rsidP="007F1593">
      <w:proofErr w:type="spellStart"/>
      <w:r w:rsidRPr="007F1593">
        <w:t>McElfresh</w:t>
      </w:r>
      <w:proofErr w:type="spellEnd"/>
      <w:r w:rsidRPr="007F1593">
        <w:t xml:space="preserve">, </w:t>
      </w:r>
      <w:proofErr w:type="spellStart"/>
      <w:r w:rsidRPr="007F1593">
        <w:t>Stace</w:t>
      </w:r>
      <w:proofErr w:type="spellEnd"/>
      <w:r w:rsidRPr="007F1593">
        <w:t xml:space="preserve"> – Instructional Assistant II – John Hardin – Effective 06/03/2025</w:t>
      </w:r>
    </w:p>
    <w:p w:rsidR="007F1593" w:rsidRPr="007F1593" w:rsidRDefault="007F1593" w:rsidP="007F1593">
      <w:proofErr w:type="spellStart"/>
      <w:r w:rsidRPr="007F1593">
        <w:t>McNerlin</w:t>
      </w:r>
      <w:proofErr w:type="spellEnd"/>
      <w:r w:rsidRPr="007F1593">
        <w:t>, Evan – Part-time Instructional Monitor/SACC – Vine Grove – Effective 06/30/2025</w:t>
      </w:r>
    </w:p>
    <w:p w:rsidR="007F1593" w:rsidRPr="007F1593" w:rsidRDefault="007F1593" w:rsidP="007F1593">
      <w:proofErr w:type="spellStart"/>
      <w:r w:rsidRPr="007F1593">
        <w:t>McNerlin</w:t>
      </w:r>
      <w:proofErr w:type="spellEnd"/>
      <w:r w:rsidRPr="007F1593">
        <w:t>, Evan – Part-time Instructional Monitor/ELA – North Park – Effective 06/30/2025</w:t>
      </w:r>
    </w:p>
    <w:p w:rsidR="007F1593" w:rsidRPr="007F1593" w:rsidRDefault="007F1593" w:rsidP="007F1593">
      <w:r w:rsidRPr="007F1593">
        <w:t>Norwood, Jessica—Part-time SACC Instructional Monitor—Lakewood—Effective 06/09/2025</w:t>
      </w:r>
    </w:p>
    <w:p w:rsidR="007F1593" w:rsidRPr="007F1593" w:rsidRDefault="007F1593" w:rsidP="007F1593">
      <w:proofErr w:type="spellStart"/>
      <w:r w:rsidRPr="007F1593">
        <w:t>Peet</w:t>
      </w:r>
      <w:proofErr w:type="spellEnd"/>
      <w:r w:rsidRPr="007F1593">
        <w:t>, Grace – Instructional Assistant II – Central Hardin – Effective 06/30/2025</w:t>
      </w:r>
    </w:p>
    <w:p w:rsidR="007F1593" w:rsidRPr="007F1593" w:rsidRDefault="007F1593" w:rsidP="007F1593">
      <w:r w:rsidRPr="007F1593">
        <w:t>Smalls, Carla—Substitute Cook/Baker—Districtwide—Effective 06/01/2025</w:t>
      </w:r>
    </w:p>
    <w:p w:rsidR="007F1593" w:rsidRPr="007F1593" w:rsidRDefault="007F1593" w:rsidP="007F1593">
      <w:r w:rsidRPr="007F1593">
        <w:t>Williams, Elizabeth—7hr. Cook/Baker—New Highland —Effective 05/15/2025</w:t>
      </w:r>
    </w:p>
    <w:p w:rsidR="007F1593" w:rsidRPr="007F1593" w:rsidRDefault="007F1593" w:rsidP="007F1593">
      <w:r w:rsidRPr="007F1593">
        <w:t>Williams, Michelle – Clerk – Early College &amp; Career Center – Effective 06/30/2025</w:t>
      </w:r>
    </w:p>
    <w:p w:rsidR="007F1593" w:rsidRPr="007F1593" w:rsidRDefault="007F1593" w:rsidP="007F1593"/>
    <w:p w:rsidR="007F1593" w:rsidRPr="007F1593" w:rsidRDefault="007F1593" w:rsidP="007F1593">
      <w:pPr>
        <w:rPr>
          <w:u w:val="single"/>
        </w:rPr>
      </w:pPr>
      <w:r w:rsidRPr="007F1593">
        <w:rPr>
          <w:u w:val="single"/>
        </w:rPr>
        <w:t>CLASSIFIED RETIREMENT:</w:t>
      </w:r>
    </w:p>
    <w:p w:rsidR="007F1593" w:rsidRPr="007F1593" w:rsidRDefault="007F1593" w:rsidP="007F1593">
      <w:r w:rsidRPr="007F1593">
        <w:t>Blair, Danny—Bus Driver—Transportation—Effective 08/01/2025</w:t>
      </w:r>
    </w:p>
    <w:p w:rsidR="007F1593" w:rsidRPr="007F1593" w:rsidRDefault="007F1593" w:rsidP="007F1593">
      <w:r w:rsidRPr="007F1593">
        <w:t>Lynch, Robert—Bus Driver—Transportation—Effective 08/01/2025</w:t>
      </w:r>
    </w:p>
    <w:p w:rsidR="007F1593" w:rsidRPr="007F1593" w:rsidRDefault="007F1593" w:rsidP="007F1593">
      <w:r w:rsidRPr="007F1593">
        <w:t>McGuffin, Tina—Bus Driver—Transportation—Effective 07/01/2025—Revised Date</w:t>
      </w:r>
    </w:p>
    <w:p w:rsidR="007F1593" w:rsidRPr="007F1593" w:rsidRDefault="007F1593" w:rsidP="007F1593"/>
    <w:p w:rsidR="007F1593" w:rsidRPr="007F1593" w:rsidRDefault="007F1593" w:rsidP="007F1593">
      <w:pPr>
        <w:rPr>
          <w:u w:val="single"/>
        </w:rPr>
      </w:pPr>
      <w:r w:rsidRPr="007F1593">
        <w:rPr>
          <w:u w:val="single"/>
        </w:rPr>
        <w:t>CLASSIFIED TRANSFER:</w:t>
      </w:r>
    </w:p>
    <w:p w:rsidR="007F1593" w:rsidRPr="007F1593" w:rsidRDefault="007F1593" w:rsidP="007F1593">
      <w:r w:rsidRPr="007F1593">
        <w:t>Edwards, Wanda (Joy) Part Time SACC at Lakewood to Substitute SACC—Effective 05/22/2025</w:t>
      </w:r>
    </w:p>
    <w:p w:rsidR="007F1593" w:rsidRPr="007F1593" w:rsidRDefault="007F1593" w:rsidP="007F1593"/>
    <w:p w:rsidR="007F1593" w:rsidRPr="007F1593" w:rsidRDefault="007F1593" w:rsidP="007F1593">
      <w:pPr>
        <w:rPr>
          <w:u w:val="single"/>
        </w:rPr>
      </w:pPr>
      <w:r w:rsidRPr="007F1593">
        <w:rPr>
          <w:u w:val="single"/>
        </w:rPr>
        <w:t>CLASSIFIED SUSPENSION WITH PAY:</w:t>
      </w:r>
    </w:p>
    <w:p w:rsidR="007F1593" w:rsidRPr="007F1593" w:rsidRDefault="007F1593" w:rsidP="007F1593">
      <w:r w:rsidRPr="007F1593">
        <w:t>Keith, Joshua—Bus Driver—Transportation- Effective 05/15/2025</w:t>
      </w:r>
    </w:p>
    <w:p w:rsidR="007F1593" w:rsidRPr="007F1593" w:rsidRDefault="007F1593" w:rsidP="007F1593"/>
    <w:p w:rsidR="007F1593" w:rsidRPr="007F1593" w:rsidRDefault="007F1593" w:rsidP="007F1593">
      <w:pPr>
        <w:rPr>
          <w:u w:val="single"/>
        </w:rPr>
      </w:pPr>
      <w:r w:rsidRPr="007F1593">
        <w:rPr>
          <w:u w:val="single"/>
        </w:rPr>
        <w:t>CLASSIFIED REHIRE FROM NON-RENEW:</w:t>
      </w:r>
    </w:p>
    <w:p w:rsidR="007F1593" w:rsidRPr="007F1593" w:rsidRDefault="007F1593" w:rsidP="007F1593">
      <w:r w:rsidRPr="007F1593">
        <w:t>McNichol, Jennifer—Substitute Cook/Baker—Food Service—Effective 07/01/2025</w:t>
      </w:r>
    </w:p>
    <w:p w:rsidR="007F1593" w:rsidRPr="007F1593" w:rsidRDefault="007F1593" w:rsidP="007F1593"/>
    <w:p w:rsidR="007F1593" w:rsidRPr="007F1593" w:rsidRDefault="007F1593" w:rsidP="007F1593">
      <w:pPr>
        <w:rPr>
          <w:u w:val="single"/>
        </w:rPr>
      </w:pPr>
      <w:r w:rsidRPr="007F1593">
        <w:rPr>
          <w:u w:val="single"/>
        </w:rPr>
        <w:t>NEW POSTITONS</w:t>
      </w:r>
    </w:p>
    <w:p w:rsidR="007F1593" w:rsidRPr="007F1593" w:rsidRDefault="007F1593" w:rsidP="007F1593">
      <w:r w:rsidRPr="007F1593">
        <w:t>Districtwide custodian</w:t>
      </w:r>
    </w:p>
    <w:p w:rsidR="007F1593" w:rsidRPr="007F1593" w:rsidRDefault="007F1593" w:rsidP="007F1593">
      <w:r w:rsidRPr="007F1593">
        <w:t>Districtwide custodian</w:t>
      </w:r>
    </w:p>
    <w:p w:rsidR="007F1593" w:rsidRPr="007F1593" w:rsidRDefault="007F1593" w:rsidP="007F1593">
      <w:r w:rsidRPr="007F1593">
        <w:t>Virtual School Clerk—College View Campus—</w:t>
      </w:r>
      <w:proofErr w:type="gramStart"/>
      <w:r w:rsidRPr="007F1593">
        <w:t>This</w:t>
      </w:r>
      <w:proofErr w:type="gramEnd"/>
      <w:r w:rsidRPr="007F1593">
        <w:t xml:space="preserve"> position has been created for support with attendance for virtual school.</w:t>
      </w:r>
    </w:p>
    <w:p w:rsidR="007F1593" w:rsidRPr="007F1593" w:rsidRDefault="007F1593"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D.3. Approval of an Instructor III Co-Op position for each high school </w:t>
      </w:r>
      <w:r w:rsidRPr="007F1593">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D.4. Received information about the update to ESS and after-school instructional programs' instructional assistant pay </w:t>
      </w:r>
      <w:r w:rsidRPr="007F1593">
        <w:rPr>
          <w:rFonts w:ascii="Times New Roman" w:hAnsi="Times New Roman" w:cs="Times New Roman"/>
          <w:sz w:val="24"/>
          <w:szCs w:val="24"/>
        </w:rPr>
        <w:t xml:space="preserve"> </w:t>
      </w:r>
    </w:p>
    <w:p w:rsidR="007F1593" w:rsidRPr="007F1593" w:rsidRDefault="007F1593"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 Miscellaneous Item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1. </w:t>
      </w:r>
      <w:proofErr w:type="gramStart"/>
      <w:r w:rsidRPr="007F1593">
        <w:rPr>
          <w:rFonts w:ascii="Times New Roman" w:hAnsi="Times New Roman" w:cs="Times New Roman"/>
          <w:b/>
          <w:sz w:val="24"/>
          <w:szCs w:val="24"/>
        </w:rPr>
        <w:t>Received</w:t>
      </w:r>
      <w:proofErr w:type="gramEnd"/>
      <w:r w:rsidRPr="007F1593">
        <w:rPr>
          <w:rFonts w:ascii="Times New Roman" w:hAnsi="Times New Roman" w:cs="Times New Roman"/>
          <w:b/>
          <w:sz w:val="24"/>
          <w:szCs w:val="24"/>
        </w:rPr>
        <w:t xml:space="preserve"> the schools SBDM Minute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2. Received the PAC Information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3. Approval of the minutes from the May 15, 2025, lunch board meeting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4. Approval of the minutes from the May 15, 2025, special board meeting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5. Approval of the minutes from the May 15, 2025, evening board meeting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6. Approval of the recommended revisions to Board Policy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E.7. </w:t>
      </w:r>
      <w:proofErr w:type="gramStart"/>
      <w:r w:rsidRPr="007F1593">
        <w:rPr>
          <w:rFonts w:ascii="Times New Roman" w:hAnsi="Times New Roman" w:cs="Times New Roman"/>
          <w:b/>
          <w:sz w:val="24"/>
          <w:szCs w:val="24"/>
        </w:rPr>
        <w:t>Received</w:t>
      </w:r>
      <w:proofErr w:type="gramEnd"/>
      <w:r w:rsidRPr="007F1593">
        <w:rPr>
          <w:rFonts w:ascii="Times New Roman" w:hAnsi="Times New Roman" w:cs="Times New Roman"/>
          <w:b/>
          <w:sz w:val="24"/>
          <w:szCs w:val="24"/>
        </w:rPr>
        <w:t xml:space="preserve"> a copy of the changes to the Board Procedure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 New Busines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A. School Calendar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20 - Motion Passed: </w:t>
      </w:r>
      <w:r w:rsidRPr="007F1593">
        <w:rPr>
          <w:rFonts w:ascii="Times New Roman" w:hAnsi="Times New Roman" w:cs="Times New Roman"/>
          <w:sz w:val="24"/>
          <w:szCs w:val="24"/>
        </w:rPr>
        <w:t xml:space="preserve"> Discussion to</w:t>
      </w:r>
      <w:r w:rsidR="000C5159">
        <w:rPr>
          <w:rFonts w:ascii="Times New Roman" w:hAnsi="Times New Roman" w:cs="Times New Roman"/>
          <w:sz w:val="24"/>
          <w:szCs w:val="24"/>
        </w:rPr>
        <w:t>ok place about the many weather-</w:t>
      </w:r>
      <w:bookmarkStart w:id="0" w:name="_GoBack"/>
      <w:bookmarkEnd w:id="0"/>
      <w:r w:rsidRPr="007F1593">
        <w:rPr>
          <w:rFonts w:ascii="Times New Roman" w:hAnsi="Times New Roman" w:cs="Times New Roman"/>
          <w:sz w:val="24"/>
          <w:szCs w:val="24"/>
        </w:rPr>
        <w:t xml:space="preserve">related days Hardin County Schools had for the 24-25 school year and the concern the board has with only having make-up days scheduled at the end of the 25-26 school calendar. Approval to amend the 25-26 school calendar to make February 16, 2026, and March 13, 2026, make-up days for the school year passed with a motion by Mr. Steve Bland and a second by Mr. Ben Sego.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I. Superintendent's Report </w:t>
      </w:r>
      <w:r w:rsidRPr="007F1593">
        <w:rPr>
          <w:rFonts w:ascii="Times New Roman" w:hAnsi="Times New Roman" w:cs="Times New Roman"/>
          <w:sz w:val="24"/>
          <w:szCs w:val="24"/>
        </w:rPr>
        <w:t xml:space="preserve"> </w:t>
      </w:r>
    </w:p>
    <w:p w:rsid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Superintendent Teresa Morgan discussed the 24-25 school year by the numbers.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110 Associate Degrees Earned by HCS Students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506 Associate Degrees Earned by HCS Students between 2019-2025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512 Students Earned Work Ethic Certification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4,788 Students Earned Work Ethic Certification between 2014-2025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6,812 College Credit Hours earned by HCS Students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136 ECTC President's List Honorees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150 ECTC Dean's List Honorees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3.47 Cumulative GPA for HCS Students dual-enrolled at ECTC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1,033 Students who passed a career "End of Program" Assessment or earned an Industry Certification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40 Career Pathways Offered           </w:t>
      </w:r>
    </w:p>
    <w:p w:rsidR="007F1593" w:rsidRDefault="00382EFF" w:rsidP="007F1593">
      <w:pPr>
        <w:pStyle w:val="PlainText"/>
        <w:numPr>
          <w:ilvl w:val="0"/>
          <w:numId w:val="2"/>
        </w:numPr>
        <w:rPr>
          <w:rFonts w:ascii="Times New Roman" w:hAnsi="Times New Roman" w:cs="Times New Roman"/>
          <w:sz w:val="24"/>
          <w:szCs w:val="24"/>
        </w:rPr>
      </w:pPr>
      <w:r w:rsidRPr="007F1593">
        <w:rPr>
          <w:rFonts w:ascii="Times New Roman" w:hAnsi="Times New Roman" w:cs="Times New Roman"/>
          <w:sz w:val="24"/>
          <w:szCs w:val="24"/>
        </w:rPr>
        <w:t xml:space="preserve"># </w:t>
      </w:r>
      <w:proofErr w:type="gramStart"/>
      <w:r w:rsidRPr="007F1593">
        <w:rPr>
          <w:rFonts w:ascii="Times New Roman" w:hAnsi="Times New Roman" w:cs="Times New Roman"/>
          <w:sz w:val="24"/>
          <w:szCs w:val="24"/>
        </w:rPr>
        <w:t>of</w:t>
      </w:r>
      <w:proofErr w:type="gramEnd"/>
      <w:r w:rsidRPr="007F1593">
        <w:rPr>
          <w:rFonts w:ascii="Times New Roman" w:hAnsi="Times New Roman" w:cs="Times New Roman"/>
          <w:sz w:val="24"/>
          <w:szCs w:val="24"/>
        </w:rPr>
        <w:t xml:space="preserve"> Opportunities for Student Success = Infinite!</w:t>
      </w:r>
    </w:p>
    <w:p w:rsidR="007F1593" w:rsidRDefault="007F1593" w:rsidP="007F1593">
      <w:pPr>
        <w:pStyle w:val="PlainText"/>
        <w:rPr>
          <w:rFonts w:ascii="Times New Roman" w:hAnsi="Times New Roman" w:cs="Times New Roman"/>
          <w:sz w:val="24"/>
          <w:szCs w:val="24"/>
        </w:rPr>
      </w:pPr>
    </w:p>
    <w:p w:rsidR="00382EFF" w:rsidRPr="007F1593" w:rsidRDefault="00382EFF" w:rsidP="007F1593">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Superintendent Morgan also congratulated Chief Operations Officer John Stith for his years of service </w:t>
      </w:r>
      <w:r w:rsidR="007F1593">
        <w:rPr>
          <w:rFonts w:ascii="Times New Roman" w:hAnsi="Times New Roman" w:cs="Times New Roman"/>
          <w:sz w:val="24"/>
          <w:szCs w:val="24"/>
        </w:rPr>
        <w:t xml:space="preserve">and the work he has accomplished </w:t>
      </w:r>
      <w:r w:rsidRPr="007F1593">
        <w:rPr>
          <w:rFonts w:ascii="Times New Roman" w:hAnsi="Times New Roman" w:cs="Times New Roman"/>
          <w:sz w:val="24"/>
          <w:szCs w:val="24"/>
        </w:rPr>
        <w:t xml:space="preserve">with Hardin County Schools. Mr. Stith is retiring on July 1, 2025.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II. Executive Session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21 - Motion Passed: </w:t>
      </w:r>
      <w:r w:rsidRPr="007F1593">
        <w:rPr>
          <w:rFonts w:ascii="Times New Roman" w:hAnsi="Times New Roman" w:cs="Times New Roman"/>
          <w:sz w:val="24"/>
          <w:szCs w:val="24"/>
        </w:rPr>
        <w:t xml:space="preserve"> Pursuant to KRS 61.810(1</w:t>
      </w:r>
      <w:proofErr w:type="gramStart"/>
      <w:r w:rsidRPr="007F1593">
        <w:rPr>
          <w:rFonts w:ascii="Times New Roman" w:hAnsi="Times New Roman" w:cs="Times New Roman"/>
          <w:sz w:val="24"/>
          <w:szCs w:val="24"/>
        </w:rPr>
        <w:t>)(</w:t>
      </w:r>
      <w:proofErr w:type="gramEnd"/>
      <w:r w:rsidRPr="007F1593">
        <w:rPr>
          <w:rFonts w:ascii="Times New Roman" w:hAnsi="Times New Roman" w:cs="Times New Roman"/>
          <w:sz w:val="24"/>
          <w:szCs w:val="24"/>
        </w:rPr>
        <w:t xml:space="preserve">k), approval to go into executive session to discuss personnel passed with a motion by Mr. Ben Sego and a second by Mr. Steve Bland.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V. Action Items </w:t>
      </w:r>
      <w:r w:rsidRPr="007F1593">
        <w:rPr>
          <w:rFonts w:ascii="Times New Roman" w:hAnsi="Times New Roman" w:cs="Times New Roman"/>
          <w:sz w:val="24"/>
          <w:szCs w:val="24"/>
        </w:rPr>
        <w:t xml:space="preserve"> </w:t>
      </w:r>
    </w:p>
    <w:p w:rsidR="007F1593" w:rsidRPr="007F1593" w:rsidRDefault="00382EFF" w:rsidP="007F1593">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V.A. Approval of the Summative Evaluation of the Superintendent pursuant to KRS </w:t>
      </w:r>
      <w:proofErr w:type="gramStart"/>
      <w:r w:rsidRPr="007F1593">
        <w:rPr>
          <w:rFonts w:ascii="Times New Roman" w:hAnsi="Times New Roman" w:cs="Times New Roman"/>
          <w:b/>
          <w:sz w:val="24"/>
          <w:szCs w:val="24"/>
        </w:rPr>
        <w:t xml:space="preserve">156.557 </w:t>
      </w:r>
      <w:r w:rsidRPr="007F1593">
        <w:rPr>
          <w:rFonts w:ascii="Times New Roman" w:hAnsi="Times New Roman" w:cs="Times New Roman"/>
          <w:sz w:val="24"/>
          <w:szCs w:val="24"/>
        </w:rPr>
        <w:t xml:space="preserve"> </w:t>
      </w:r>
      <w:proofErr w:type="gramEnd"/>
      <w:r w:rsidR="007F1593">
        <w:rPr>
          <w:rFonts w:ascii="Times New Roman" w:hAnsi="Times New Roman" w:cs="Times New Roman"/>
          <w:sz w:val="24"/>
          <w:szCs w:val="24"/>
        </w:rPr>
        <w:br/>
      </w:r>
      <w:r w:rsidR="007F1593" w:rsidRPr="007F1593">
        <w:rPr>
          <w:rFonts w:ascii="Times New Roman" w:hAnsi="Times New Roman" w:cs="Times New Roman"/>
          <w:sz w:val="24"/>
          <w:szCs w:val="24"/>
        </w:rPr>
        <w:t>Mr. Mark Casey stated “</w:t>
      </w:r>
      <w:r w:rsidR="007F1593" w:rsidRPr="007F1593">
        <w:rPr>
          <w:rFonts w:ascii="Times New Roman" w:hAnsi="Times New Roman" w:cs="Times New Roman"/>
          <w:color w:val="000000"/>
          <w:sz w:val="24"/>
          <w:szCs w:val="24"/>
        </w:rPr>
        <w:t>The Superintendent evaluation is one of the most important and valuable tasks of the Board of Education members.  This allows the board members to dig into the nitty gritty of the position and understand more clearly what she accomplishes during her 10-12 hour workdays.</w:t>
      </w:r>
    </w:p>
    <w:p w:rsidR="007F1593" w:rsidRDefault="007F1593" w:rsidP="007F1593">
      <w:pPr>
        <w:pStyle w:val="NormalWeb"/>
        <w:rPr>
          <w:color w:val="000000"/>
        </w:rPr>
      </w:pPr>
      <w:r>
        <w:rPr>
          <w:color w:val="000000"/>
        </w:rPr>
        <w:t>Teresa Morgan’s leadership across all domains—strategic, instructional, cultural, human resources, managerial, collaborative, and influential—has positioned Hardin County Schools as a model of excellence and innovation. Her unwavering commitment to students, educators, and the broader community exemplifies the qualities of an effective and visionary superintendent.</w:t>
      </w:r>
    </w:p>
    <w:p w:rsidR="007F1593" w:rsidRPr="007F1593" w:rsidRDefault="007F1593" w:rsidP="007F1593">
      <w:pPr>
        <w:pStyle w:val="NormalWeb"/>
        <w:rPr>
          <w:b/>
          <w:bCs/>
          <w:color w:val="000000"/>
        </w:rPr>
      </w:pPr>
      <w:r>
        <w:rPr>
          <w:color w:val="000000"/>
        </w:rPr>
        <w:t>Superintendent Morgan was scored Exemplary in each of the seven evaluation domain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22 - Motion Passed: </w:t>
      </w:r>
      <w:r w:rsidRPr="007F1593">
        <w:rPr>
          <w:rFonts w:ascii="Times New Roman" w:hAnsi="Times New Roman" w:cs="Times New Roman"/>
          <w:sz w:val="24"/>
          <w:szCs w:val="24"/>
        </w:rPr>
        <w:t xml:space="preserve"> Approval of the superintendent's evaluation passed with a motion by Mr. Steve Bland and a second by Mr. Ben Sego.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IV.B. Adoption of the KASA 5-Standard Superintendent Effective Framework as the official evaluation model for the superintendent for the 2025-2026 school year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23 - Motion Passed: </w:t>
      </w:r>
      <w:r w:rsidRPr="007F1593">
        <w:rPr>
          <w:rFonts w:ascii="Times New Roman" w:hAnsi="Times New Roman" w:cs="Times New Roman"/>
          <w:sz w:val="24"/>
          <w:szCs w:val="24"/>
        </w:rPr>
        <w:t xml:space="preserve"> Approval to adopt the KASA 5-Standard Superintendent Effective Framework as the official evaluation model for the superintendent for the 2025-2026 school year passed with a motion by Mr. Steve Bland and a second by Mr. Mark Casey.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V. Board Calendar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V.A. July 4 - Independence Day - Offices Closed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V.B. July 14-15 - Board Retreat - Baird Louisville Headquarters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V.C. July 17 - 6:00 p.m. - Regular Evening Meeting - Central Office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XVI. Adjournment </w:t>
      </w:r>
      <w:r w:rsidRPr="007F1593">
        <w:rPr>
          <w:rFonts w:ascii="Times New Roman" w:hAnsi="Times New Roman" w:cs="Times New Roman"/>
          <w:sz w:val="24"/>
          <w:szCs w:val="24"/>
        </w:rPr>
        <w:t xml:space="preserve">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b/>
          <w:sz w:val="24"/>
          <w:szCs w:val="24"/>
        </w:rPr>
        <w:t xml:space="preserve">Order #11324 - Motion Passed: </w:t>
      </w:r>
      <w:r w:rsidRPr="007F1593">
        <w:rPr>
          <w:rFonts w:ascii="Times New Roman" w:hAnsi="Times New Roman" w:cs="Times New Roman"/>
          <w:sz w:val="24"/>
          <w:szCs w:val="24"/>
        </w:rPr>
        <w:t xml:space="preserve"> There being no further business, approval to adjourn the meeting passed with a motion by Mr. Mark Casey and a second by Mr. Steve Bland.  </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Steve Bland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Mark Casey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s. Dawn Logsdon </w:t>
      </w:r>
      <w:proofErr w:type="gramStart"/>
      <w:r w:rsidRPr="007F1593">
        <w:rPr>
          <w:rFonts w:ascii="Times New Roman" w:hAnsi="Times New Roman" w:cs="Times New Roman"/>
          <w:sz w:val="24"/>
          <w:szCs w:val="24"/>
        </w:rPr>
        <w:t>Johnson  Yes</w:t>
      </w:r>
      <w:proofErr w:type="gramEnd"/>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Ben Sego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 xml:space="preserve">Mr. Charlie Wise          </w:t>
      </w:r>
      <w:r w:rsidR="007F1593">
        <w:rPr>
          <w:rFonts w:ascii="Times New Roman" w:hAnsi="Times New Roman" w:cs="Times New Roman"/>
          <w:sz w:val="24"/>
          <w:szCs w:val="24"/>
        </w:rPr>
        <w:tab/>
      </w:r>
      <w:r w:rsidRPr="007F1593">
        <w:rPr>
          <w:rFonts w:ascii="Times New Roman" w:hAnsi="Times New Roman" w:cs="Times New Roman"/>
          <w:sz w:val="24"/>
          <w:szCs w:val="24"/>
        </w:rPr>
        <w:t>Yes</w:t>
      </w: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551814">
      <w:pPr>
        <w:pStyle w:val="PlainText"/>
        <w:rPr>
          <w:rFonts w:ascii="Times New Roman" w:hAnsi="Times New Roman" w:cs="Times New Roman"/>
          <w:sz w:val="24"/>
          <w:szCs w:val="24"/>
        </w:rPr>
      </w:pPr>
    </w:p>
    <w:p w:rsidR="00382EFF" w:rsidRPr="007F1593" w:rsidRDefault="00382EFF" w:rsidP="00382EFF">
      <w:pPr>
        <w:pStyle w:val="PlainText"/>
        <w:rPr>
          <w:rFonts w:ascii="Times New Roman" w:hAnsi="Times New Roman" w:cs="Times New Roman"/>
          <w:sz w:val="24"/>
          <w:szCs w:val="24"/>
        </w:rPr>
      </w:pPr>
      <w:r w:rsidRPr="007F1593">
        <w:rPr>
          <w:rFonts w:ascii="Times New Roman" w:hAnsi="Times New Roman" w:cs="Times New Roman"/>
          <w:sz w:val="24"/>
          <w:szCs w:val="24"/>
        </w:rPr>
        <w:t>_____________________________________</w:t>
      </w:r>
    </w:p>
    <w:p w:rsidR="00382EFF" w:rsidRPr="007F1593" w:rsidRDefault="00382EFF" w:rsidP="00382EFF">
      <w:pPr>
        <w:pStyle w:val="PlainText"/>
        <w:rPr>
          <w:rFonts w:ascii="Times New Roman" w:hAnsi="Times New Roman" w:cs="Times New Roman"/>
          <w:sz w:val="24"/>
          <w:szCs w:val="24"/>
        </w:rPr>
      </w:pPr>
      <w:r w:rsidRPr="007F1593">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7F1593" w:rsidRDefault="007F1593" w:rsidP="00382EFF">
      <w:pPr>
        <w:pStyle w:val="PlainText"/>
        <w:rPr>
          <w:rFonts w:ascii="Times New Roman" w:hAnsi="Times New Roman" w:cs="Times New Roman"/>
          <w:sz w:val="24"/>
          <w:szCs w:val="24"/>
        </w:rPr>
      </w:pPr>
    </w:p>
    <w:p w:rsidR="007F1593" w:rsidRPr="007F1593" w:rsidRDefault="007F1593" w:rsidP="00382EFF">
      <w:pPr>
        <w:pStyle w:val="PlainText"/>
        <w:rPr>
          <w:rFonts w:ascii="Times New Roman" w:hAnsi="Times New Roman" w:cs="Times New Roman"/>
          <w:sz w:val="24"/>
          <w:szCs w:val="24"/>
        </w:rPr>
      </w:pPr>
    </w:p>
    <w:p w:rsidR="00382EFF" w:rsidRPr="007F1593" w:rsidRDefault="00382EFF" w:rsidP="00382EFF">
      <w:pPr>
        <w:pStyle w:val="PlainText"/>
        <w:rPr>
          <w:rFonts w:ascii="Times New Roman" w:hAnsi="Times New Roman" w:cs="Times New Roman"/>
          <w:sz w:val="24"/>
          <w:szCs w:val="24"/>
        </w:rPr>
      </w:pPr>
      <w:r w:rsidRPr="007F1593">
        <w:rPr>
          <w:rFonts w:ascii="Times New Roman" w:hAnsi="Times New Roman" w:cs="Times New Roman"/>
          <w:sz w:val="24"/>
          <w:szCs w:val="24"/>
        </w:rPr>
        <w:t>_____________________________________</w:t>
      </w:r>
    </w:p>
    <w:p w:rsidR="00382EFF" w:rsidRPr="007F1593" w:rsidRDefault="00382EFF" w:rsidP="00551814">
      <w:pPr>
        <w:pStyle w:val="PlainText"/>
        <w:rPr>
          <w:rFonts w:ascii="Times New Roman" w:hAnsi="Times New Roman" w:cs="Times New Roman"/>
          <w:sz w:val="24"/>
          <w:szCs w:val="24"/>
        </w:rPr>
      </w:pPr>
      <w:r w:rsidRPr="007F1593">
        <w:rPr>
          <w:rFonts w:ascii="Times New Roman" w:hAnsi="Times New Roman" w:cs="Times New Roman"/>
          <w:sz w:val="24"/>
          <w:szCs w:val="24"/>
        </w:rPr>
        <w:t>Superintendent</w:t>
      </w:r>
    </w:p>
    <w:sectPr w:rsidR="00382EFF" w:rsidRPr="007F1593" w:rsidSect="007F159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D1F3C"/>
    <w:multiLevelType w:val="hybridMultilevel"/>
    <w:tmpl w:val="D25A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383EA1"/>
    <w:multiLevelType w:val="multilevel"/>
    <w:tmpl w:val="B83C6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0MzYytzA2MrIwMjBS0lEKTi0uzszPAykwrAUAMT240ywAAAA="/>
  </w:docVars>
  <w:rsids>
    <w:rsidRoot w:val="00F34C0B"/>
    <w:rsid w:val="000C5159"/>
    <w:rsid w:val="00382EFF"/>
    <w:rsid w:val="00551814"/>
    <w:rsid w:val="007F1593"/>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804DA3"/>
  <w14:defaultImageDpi w14:val="0"/>
  <w15:docId w15:val="{02F318AF-8B90-4535-928C-89CF2D36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NormalWeb">
    <w:name w:val="Normal (Web)"/>
    <w:basedOn w:val="Normal"/>
    <w:uiPriority w:val="99"/>
    <w:semiHidden/>
    <w:unhideWhenUsed/>
    <w:rsid w:val="007F159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188</Words>
  <Characters>20335</Characters>
  <Application>Microsoft Office Word</Application>
  <DocSecurity>0</DocSecurity>
  <Lines>451</Lines>
  <Paragraphs>37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5-06-23T14:51:00Z</dcterms:created>
  <dcterms:modified xsi:type="dcterms:W3CDTF">2025-06-2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49efb-6180-4539-b373-9c71ed623d01</vt:lpwstr>
  </property>
</Properties>
</file>